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8B3F38" w14:textId="6FAC83AF" w:rsidR="00CA1519" w:rsidRPr="009327C4" w:rsidRDefault="00B126C3">
      <w:pPr>
        <w:rPr>
          <w:rFonts w:ascii="Roboto" w:hAnsi="Roboto"/>
        </w:rPr>
      </w:pPr>
      <w:r w:rsidRPr="009327C4">
        <w:rPr>
          <w:rFonts w:ascii="Roboto" w:hAnsi="Roboto"/>
        </w:rPr>
        <w:t>Database</w:t>
      </w:r>
      <w:r w:rsidR="007567A7" w:rsidRPr="009327C4">
        <w:rPr>
          <w:rFonts w:ascii="Roboto" w:hAnsi="Roboto"/>
        </w:rPr>
        <w:t xml:space="preserve"> test </w:t>
      </w:r>
    </w:p>
    <w:p w14:paraId="53C581A0" w14:textId="77777777" w:rsidR="00E311CB" w:rsidRPr="009327C4" w:rsidRDefault="00E311CB">
      <w:pPr>
        <w:rPr>
          <w:rFonts w:ascii="Roboto" w:hAnsi="Roboto"/>
          <w:noProof/>
        </w:rPr>
      </w:pPr>
    </w:p>
    <w:p w14:paraId="3B0518CB" w14:textId="284AAC6C" w:rsidR="007567A7" w:rsidRPr="009327C4" w:rsidRDefault="007567A7">
      <w:pPr>
        <w:rPr>
          <w:rFonts w:ascii="Roboto" w:hAnsi="Roboto"/>
        </w:rPr>
      </w:pPr>
      <w:r w:rsidRPr="009327C4">
        <w:rPr>
          <w:rFonts w:ascii="Roboto" w:hAnsi="Roboto"/>
          <w:noProof/>
        </w:rPr>
        <w:drawing>
          <wp:inline distT="0" distB="0" distL="0" distR="0" wp14:anchorId="7443A910" wp14:editId="62B9C5FE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4E83B" w14:textId="77777777" w:rsidR="00FE3FB3" w:rsidRPr="009327C4" w:rsidRDefault="009F65EF" w:rsidP="00FE3FB3">
      <w:pPr>
        <w:rPr>
          <w:rFonts w:ascii="Roboto" w:hAnsi="Roboto"/>
        </w:rPr>
      </w:pPr>
      <w:r w:rsidRPr="009327C4">
        <w:rPr>
          <w:rFonts w:ascii="Roboto" w:hAnsi="Roboto"/>
          <w:b/>
        </w:rPr>
        <w:t>Câu 1</w:t>
      </w:r>
      <w:r w:rsidR="00FE3FB3" w:rsidRPr="009327C4">
        <w:rPr>
          <w:rFonts w:ascii="Roboto" w:hAnsi="Roboto"/>
        </w:rPr>
        <w:t>: Giải thích các hàm thông dụng sa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1"/>
        <w:gridCol w:w="1818"/>
        <w:gridCol w:w="7001"/>
      </w:tblGrid>
      <w:tr w:rsidR="00FE3FB3" w:rsidRPr="009327C4" w14:paraId="15AEEBFF" w14:textId="77777777" w:rsidTr="00FE3FB3">
        <w:tc>
          <w:tcPr>
            <w:tcW w:w="533" w:type="dxa"/>
          </w:tcPr>
          <w:p w14:paraId="649DFA05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Stt</w:t>
            </w:r>
          </w:p>
        </w:tc>
        <w:tc>
          <w:tcPr>
            <w:tcW w:w="1679" w:type="dxa"/>
          </w:tcPr>
          <w:p w14:paraId="1B8D82D0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ên Hàm</w:t>
            </w:r>
          </w:p>
        </w:tc>
        <w:tc>
          <w:tcPr>
            <w:tcW w:w="7138" w:type="dxa"/>
          </w:tcPr>
          <w:p w14:paraId="1EE015BE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Mục đích sử dụng &amp; nên sử dụng khi nào</w:t>
            </w:r>
          </w:p>
        </w:tc>
      </w:tr>
      <w:tr w:rsidR="00FE3FB3" w:rsidRPr="009327C4" w14:paraId="226EFB62" w14:textId="77777777" w:rsidTr="00FE3FB3">
        <w:tc>
          <w:tcPr>
            <w:tcW w:w="533" w:type="dxa"/>
          </w:tcPr>
          <w:p w14:paraId="72A0648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</w:t>
            </w:r>
          </w:p>
        </w:tc>
        <w:tc>
          <w:tcPr>
            <w:tcW w:w="1679" w:type="dxa"/>
          </w:tcPr>
          <w:p w14:paraId="0E3DBFE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Count()</w:t>
            </w:r>
          </w:p>
        </w:tc>
        <w:tc>
          <w:tcPr>
            <w:tcW w:w="7138" w:type="dxa"/>
          </w:tcPr>
          <w:p w14:paraId="5062A0C7" w14:textId="1212CCB4" w:rsidR="005F18AC" w:rsidRPr="009327C4" w:rsidRDefault="006C71EC" w:rsidP="00685B2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COUNT(</w:t>
            </w:r>
            <w:r w:rsidR="00685B2F" w:rsidRPr="009327C4">
              <w:rPr>
                <w:rStyle w:val="fontstyle01"/>
                <w:rFonts w:ascii="Roboto" w:hAnsi="Roboto"/>
              </w:rPr>
              <w:t>[</w:t>
            </w:r>
            <w:r w:rsidR="005F18AC" w:rsidRPr="009327C4">
              <w:rPr>
                <w:rStyle w:val="fontstyle01"/>
                <w:rFonts w:ascii="Roboto" w:hAnsi="Roboto"/>
              </w:rPr>
              <w:t>ALL | DISTINCT | * ] expression): Là hàm t</w:t>
            </w:r>
            <w:r w:rsidR="005F18AC" w:rsidRPr="009327C4">
              <w:rPr>
                <w:rStyle w:val="fontstyle21"/>
                <w:rFonts w:ascii="Roboto" w:hAnsi="Roboto"/>
              </w:rPr>
              <w:t>ổ</w:t>
            </w:r>
            <w:r w:rsidR="005F18AC" w:rsidRPr="009327C4">
              <w:rPr>
                <w:rStyle w:val="fontstyle01"/>
                <w:rFonts w:ascii="Roboto" w:hAnsi="Roboto"/>
              </w:rPr>
              <w:t>ng h</w:t>
            </w:r>
            <w:r w:rsidR="005F18AC" w:rsidRPr="009327C4">
              <w:rPr>
                <w:rStyle w:val="fontstyle21"/>
                <w:rFonts w:ascii="Roboto" w:hAnsi="Roboto"/>
              </w:rPr>
              <w:t>ợ</w:t>
            </w:r>
            <w:r w:rsidR="005F18AC" w:rsidRPr="009327C4">
              <w:rPr>
                <w:rStyle w:val="fontstyle01"/>
                <w:rFonts w:ascii="Roboto" w:hAnsi="Roboto"/>
              </w:rPr>
              <w:t>p tr</w:t>
            </w:r>
            <w:r w:rsidR="005F18AC" w:rsidRPr="009327C4">
              <w:rPr>
                <w:rStyle w:val="fontstyle21"/>
                <w:rFonts w:ascii="Roboto" w:hAnsi="Roboto"/>
              </w:rPr>
              <w:t xml:space="preserve">ả </w:t>
            </w:r>
            <w:r w:rsidR="005F18AC" w:rsidRPr="009327C4">
              <w:rPr>
                <w:rStyle w:val="fontstyle01"/>
                <w:rFonts w:ascii="Roboto" w:hAnsi="Roboto"/>
              </w:rPr>
              <w:t>v</w:t>
            </w:r>
            <w:r w:rsidR="005F18AC" w:rsidRPr="009327C4">
              <w:rPr>
                <w:rStyle w:val="fontstyle21"/>
                <w:rFonts w:ascii="Roboto" w:hAnsi="Roboto"/>
              </w:rPr>
              <w:t xml:space="preserve">ề </w:t>
            </w:r>
            <w:r w:rsidR="005F18AC" w:rsidRPr="009327C4">
              <w:rPr>
                <w:rStyle w:val="fontstyle01"/>
                <w:rFonts w:ascii="Roboto" w:hAnsi="Roboto"/>
              </w:rPr>
              <w:t>s</w:t>
            </w:r>
            <w:r w:rsidR="005F18AC" w:rsidRPr="009327C4">
              <w:rPr>
                <w:rStyle w:val="fontstyle21"/>
                <w:rFonts w:ascii="Roboto" w:hAnsi="Roboto"/>
              </w:rPr>
              <w:t xml:space="preserve">ố </w:t>
            </w:r>
            <w:r w:rsidR="005F18AC" w:rsidRPr="009327C4">
              <w:rPr>
                <w:rStyle w:val="fontstyle01"/>
                <w:rFonts w:ascii="Roboto" w:hAnsi="Roboto"/>
              </w:rPr>
              <w:t>dòng</w:t>
            </w:r>
            <w:r w:rsidR="005F18AC" w:rsidRPr="009327C4">
              <w:rPr>
                <w:rFonts w:ascii="Roboto" w:hAnsi="Roboto" w:cs="Calibri"/>
                <w:color w:val="000000"/>
              </w:rPr>
              <w:br/>
            </w:r>
            <w:r w:rsidR="005F18AC" w:rsidRPr="009327C4">
              <w:rPr>
                <w:rStyle w:val="fontstyle01"/>
                <w:rFonts w:ascii="Roboto" w:hAnsi="Roboto"/>
              </w:rPr>
              <w:t>trong m</w:t>
            </w:r>
            <w:r w:rsidR="005F18AC" w:rsidRPr="009327C4">
              <w:rPr>
                <w:rStyle w:val="fontstyle21"/>
                <w:rFonts w:ascii="Roboto" w:hAnsi="Roboto"/>
              </w:rPr>
              <w:t>ộ</w:t>
            </w:r>
            <w:r w:rsidR="005F18AC" w:rsidRPr="009327C4">
              <w:rPr>
                <w:rStyle w:val="fontstyle01"/>
                <w:rFonts w:ascii="Roboto" w:hAnsi="Roboto"/>
              </w:rPr>
              <w:t>t nhóm</w:t>
            </w:r>
          </w:p>
          <w:p w14:paraId="7B516C66" w14:textId="4A4190F3" w:rsidR="00A67354" w:rsidRPr="009327C4" w:rsidRDefault="00A67354" w:rsidP="00A67354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9327C4">
              <w:rPr>
                <w:rFonts w:ascii="Roboto" w:hAnsi="Roboto" w:cs="Segoe UI"/>
                <w:color w:val="000000"/>
              </w:rPr>
              <w:t>Trả về số dòng</w:t>
            </w:r>
            <w:r w:rsidR="00F857F1" w:rsidRPr="009327C4">
              <w:rPr>
                <w:rFonts w:ascii="Roboto" w:hAnsi="Roboto" w:cs="Segoe UI"/>
                <w:color w:val="000000"/>
              </w:rPr>
              <w:t xml:space="preserve"> (số lượng)</w:t>
            </w:r>
            <w:r w:rsidRPr="009327C4">
              <w:rPr>
                <w:rFonts w:ascii="Roboto" w:hAnsi="Roboto" w:cs="Segoe UI"/>
                <w:color w:val="000000"/>
              </w:rPr>
              <w:t xml:space="preserve"> phù hợp với một tiêu chí cụ thể.</w:t>
            </w:r>
          </w:p>
          <w:p w14:paraId="3AFF776C" w14:textId="6F378431" w:rsidR="00A67354" w:rsidRPr="009327C4" w:rsidRDefault="00A67354" w:rsidP="004A0066">
            <w:pPr>
              <w:pStyle w:val="ListParagraph"/>
              <w:numPr>
                <w:ilvl w:val="0"/>
                <w:numId w:val="4"/>
              </w:numPr>
              <w:rPr>
                <w:rFonts w:ascii="Roboto" w:hAnsi="Roboto" w:cs="Segoe UI"/>
                <w:color w:val="000000"/>
              </w:rPr>
            </w:pPr>
            <w:r w:rsidRPr="009327C4">
              <w:rPr>
                <w:rFonts w:ascii="Roboto" w:hAnsi="Roboto" w:cs="Segoe UI"/>
                <w:color w:val="000000"/>
              </w:rPr>
              <w:t>Nên dùng khi</w:t>
            </w:r>
            <w:r w:rsidR="00F857F1" w:rsidRPr="009327C4">
              <w:rPr>
                <w:rFonts w:ascii="Roboto" w:hAnsi="Roboto" w:cs="Segoe UI"/>
                <w:color w:val="000000"/>
              </w:rPr>
              <w:t xml:space="preserve"> cần đếm số lần xuất hiện của một tiêu chí nào đó, hoặc check tồn tại</w:t>
            </w:r>
            <w:r w:rsidR="00256DFA" w:rsidRPr="009327C4">
              <w:rPr>
                <w:rFonts w:ascii="Roboto" w:hAnsi="Roboto" w:cs="Segoe UI"/>
                <w:color w:val="000000"/>
              </w:rPr>
              <w:t xml:space="preserve"> của một đối tượng.</w:t>
            </w:r>
          </w:p>
          <w:p w14:paraId="71F6C1A0" w14:textId="32A6906D" w:rsidR="00A67354" w:rsidRPr="009327C4" w:rsidRDefault="00A67354" w:rsidP="00A67354">
            <w:pPr>
              <w:pStyle w:val="ListParagraph"/>
              <w:rPr>
                <w:rFonts w:ascii="Roboto" w:hAnsi="Roboto" w:cs="Segoe UI"/>
                <w:color w:val="000000"/>
              </w:rPr>
            </w:pPr>
          </w:p>
        </w:tc>
      </w:tr>
      <w:tr w:rsidR="00FE3FB3" w:rsidRPr="009327C4" w14:paraId="4227FA0C" w14:textId="77777777" w:rsidTr="00FE3FB3">
        <w:tc>
          <w:tcPr>
            <w:tcW w:w="533" w:type="dxa"/>
          </w:tcPr>
          <w:p w14:paraId="16AE939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2</w:t>
            </w:r>
          </w:p>
        </w:tc>
        <w:tc>
          <w:tcPr>
            <w:tcW w:w="1679" w:type="dxa"/>
          </w:tcPr>
          <w:p w14:paraId="4260585A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Sum()</w:t>
            </w:r>
          </w:p>
        </w:tc>
        <w:tc>
          <w:tcPr>
            <w:tcW w:w="7138" w:type="dxa"/>
          </w:tcPr>
          <w:p w14:paraId="052A4865" w14:textId="2C091614" w:rsidR="00FE3FB3" w:rsidRPr="009327C4" w:rsidRDefault="006C71EC" w:rsidP="006C71E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SUM(</w:t>
            </w:r>
            <w:r w:rsidR="00685B2F" w:rsidRPr="009327C4">
              <w:rPr>
                <w:rStyle w:val="fontstyle01"/>
                <w:rFonts w:ascii="Roboto" w:hAnsi="Roboto"/>
              </w:rPr>
              <w:t>[ALL | DISTINCT] expression): Là hàm tr</w:t>
            </w:r>
            <w:r w:rsidR="00685B2F" w:rsidRPr="009327C4">
              <w:rPr>
                <w:rStyle w:val="fontstyle21"/>
                <w:rFonts w:ascii="Roboto" w:hAnsi="Roboto"/>
              </w:rPr>
              <w:t xml:space="preserve">ả </w:t>
            </w:r>
            <w:r w:rsidR="00685B2F" w:rsidRPr="009327C4">
              <w:rPr>
                <w:rStyle w:val="fontstyle01"/>
                <w:rFonts w:ascii="Roboto" w:hAnsi="Roboto"/>
              </w:rPr>
              <w:t>v</w:t>
            </w:r>
            <w:r w:rsidR="00685B2F" w:rsidRPr="009327C4">
              <w:rPr>
                <w:rStyle w:val="fontstyle21"/>
                <w:rFonts w:ascii="Roboto" w:hAnsi="Roboto"/>
              </w:rPr>
              <w:t xml:space="preserve">ề </w:t>
            </w:r>
            <w:r w:rsidR="00685B2F" w:rsidRPr="009327C4">
              <w:rPr>
                <w:rStyle w:val="fontstyle01"/>
                <w:rFonts w:ascii="Roboto" w:hAnsi="Roboto"/>
              </w:rPr>
              <w:t>t</w:t>
            </w:r>
            <w:r w:rsidR="00685B2F" w:rsidRPr="009327C4">
              <w:rPr>
                <w:rStyle w:val="fontstyle21"/>
                <w:rFonts w:ascii="Roboto" w:hAnsi="Roboto"/>
              </w:rPr>
              <w:t>ổ</w:t>
            </w:r>
            <w:r w:rsidR="00685B2F" w:rsidRPr="009327C4">
              <w:rPr>
                <w:rStyle w:val="fontstyle01"/>
                <w:rFonts w:ascii="Roboto" w:hAnsi="Roboto"/>
              </w:rPr>
              <w:t>ng c</w:t>
            </w:r>
            <w:r w:rsidR="00685B2F" w:rsidRPr="009327C4">
              <w:rPr>
                <w:rStyle w:val="fontstyle21"/>
                <w:rFonts w:ascii="Roboto" w:hAnsi="Roboto"/>
              </w:rPr>
              <w:t>ủ</w:t>
            </w:r>
            <w:r w:rsidR="00685B2F" w:rsidRPr="009327C4">
              <w:rPr>
                <w:rStyle w:val="fontstyle01"/>
                <w:rFonts w:ascii="Roboto" w:hAnsi="Roboto"/>
              </w:rPr>
              <w:t>a m</w:t>
            </w:r>
            <w:r w:rsidR="00685B2F" w:rsidRPr="009327C4">
              <w:rPr>
                <w:rStyle w:val="fontstyle21"/>
                <w:rFonts w:ascii="Roboto" w:hAnsi="Roboto"/>
              </w:rPr>
              <w:t>ộ</w:t>
            </w:r>
            <w:r w:rsidR="00685B2F" w:rsidRPr="009327C4">
              <w:rPr>
                <w:rStyle w:val="fontstyle01"/>
                <w:rFonts w:ascii="Roboto" w:hAnsi="Roboto"/>
              </w:rPr>
              <w:t>t t</w:t>
            </w:r>
            <w:r w:rsidR="00685B2F" w:rsidRPr="009327C4">
              <w:rPr>
                <w:rStyle w:val="fontstyle21"/>
                <w:rFonts w:ascii="Roboto" w:hAnsi="Roboto"/>
              </w:rPr>
              <w:t>ậ</w:t>
            </w:r>
            <w:r w:rsidR="00685B2F" w:rsidRPr="009327C4">
              <w:rPr>
                <w:rStyle w:val="fontstyle01"/>
                <w:rFonts w:ascii="Roboto" w:hAnsi="Roboto"/>
              </w:rPr>
              <w:t>p các giá</w:t>
            </w:r>
            <w:r w:rsidR="00685B2F" w:rsidRPr="009327C4">
              <w:rPr>
                <w:rFonts w:ascii="Roboto" w:hAnsi="Roboto" w:cs="Calibri"/>
                <w:color w:val="000000"/>
              </w:rPr>
              <w:br/>
            </w:r>
            <w:r w:rsidR="00685B2F" w:rsidRPr="009327C4">
              <w:rPr>
                <w:rStyle w:val="fontstyle01"/>
                <w:rFonts w:ascii="Roboto" w:hAnsi="Roboto"/>
              </w:rPr>
              <w:t>tr</w:t>
            </w:r>
            <w:r w:rsidR="00685B2F" w:rsidRPr="009327C4">
              <w:rPr>
                <w:rStyle w:val="fontstyle21"/>
                <w:rFonts w:ascii="Roboto" w:hAnsi="Roboto"/>
              </w:rPr>
              <w:t xml:space="preserve">ị </w:t>
            </w:r>
            <w:r w:rsidR="00685B2F" w:rsidRPr="009327C4">
              <w:rPr>
                <w:rStyle w:val="fontstyle01"/>
                <w:rFonts w:ascii="Roboto" w:hAnsi="Roboto"/>
              </w:rPr>
              <w:t>(không tính NULL value)</w:t>
            </w:r>
          </w:p>
        </w:tc>
      </w:tr>
      <w:tr w:rsidR="00FE3FB3" w:rsidRPr="009327C4" w14:paraId="308FD783" w14:textId="77777777" w:rsidTr="00FE3FB3">
        <w:tc>
          <w:tcPr>
            <w:tcW w:w="533" w:type="dxa"/>
          </w:tcPr>
          <w:p w14:paraId="12B0706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3</w:t>
            </w:r>
          </w:p>
        </w:tc>
        <w:tc>
          <w:tcPr>
            <w:tcW w:w="1679" w:type="dxa"/>
          </w:tcPr>
          <w:p w14:paraId="15D51BA7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MAX()</w:t>
            </w:r>
          </w:p>
        </w:tc>
        <w:tc>
          <w:tcPr>
            <w:tcW w:w="7138" w:type="dxa"/>
          </w:tcPr>
          <w:p w14:paraId="2B928F4A" w14:textId="7CF2A60A" w:rsidR="00FE3FB3" w:rsidRPr="009327C4" w:rsidRDefault="00512EA4" w:rsidP="002F418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 MAX(expression): Là hàm tr</w:t>
            </w:r>
            <w:r w:rsidRPr="009327C4">
              <w:rPr>
                <w:rStyle w:val="fontstyle21"/>
                <w:rFonts w:ascii="Roboto" w:hAnsi="Roboto"/>
              </w:rPr>
              <w:t xml:space="preserve">ả </w:t>
            </w:r>
            <w:r w:rsidRPr="009327C4">
              <w:rPr>
                <w:rStyle w:val="fontstyle01"/>
                <w:rFonts w:ascii="Roboto" w:hAnsi="Roboto"/>
              </w:rPr>
              <w:t>v</w:t>
            </w:r>
            <w:r w:rsidRPr="009327C4">
              <w:rPr>
                <w:rStyle w:val="fontstyle21"/>
                <w:rFonts w:ascii="Roboto" w:hAnsi="Roboto"/>
              </w:rPr>
              <w:t xml:space="preserve">ề </w:t>
            </w:r>
            <w:r w:rsidRPr="009327C4">
              <w:rPr>
                <w:rStyle w:val="fontstyle01"/>
                <w:rFonts w:ascii="Roboto" w:hAnsi="Roboto"/>
              </w:rPr>
              <w:t>giá tr</w:t>
            </w:r>
            <w:r w:rsidRPr="009327C4">
              <w:rPr>
                <w:rStyle w:val="fontstyle21"/>
                <w:rFonts w:ascii="Roboto" w:hAnsi="Roboto"/>
              </w:rPr>
              <w:t xml:space="preserve">ị </w:t>
            </w:r>
            <w:r w:rsidRPr="009327C4">
              <w:rPr>
                <w:rStyle w:val="fontstyle01"/>
                <w:rFonts w:ascii="Roboto" w:hAnsi="Roboto"/>
              </w:rPr>
              <w:t>l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n nh</w:t>
            </w:r>
            <w:r w:rsidRPr="009327C4">
              <w:rPr>
                <w:rStyle w:val="fontstyle21"/>
                <w:rFonts w:ascii="Roboto" w:hAnsi="Roboto"/>
              </w:rPr>
              <w:t>ấ</w:t>
            </w:r>
            <w:r w:rsidRPr="009327C4">
              <w:rPr>
                <w:rStyle w:val="fontstyle01"/>
                <w:rFonts w:ascii="Roboto" w:hAnsi="Roboto"/>
              </w:rPr>
              <w:t>t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m</w:t>
            </w:r>
            <w:r w:rsidRPr="009327C4">
              <w:rPr>
                <w:rStyle w:val="fontstyle21"/>
                <w:rFonts w:ascii="Roboto" w:hAnsi="Roboto"/>
              </w:rPr>
              <w:t>ộ</w:t>
            </w:r>
            <w:r w:rsidRPr="009327C4">
              <w:rPr>
                <w:rStyle w:val="fontstyle01"/>
                <w:rFonts w:ascii="Roboto" w:hAnsi="Roboto"/>
              </w:rPr>
              <w:t>t t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p các giá tr</w:t>
            </w:r>
            <w:r w:rsidRPr="009327C4">
              <w:rPr>
                <w:rStyle w:val="fontstyle21"/>
                <w:rFonts w:ascii="Roboto" w:hAnsi="Roboto"/>
              </w:rPr>
              <w:t>ị</w:t>
            </w:r>
            <w:r w:rsidRPr="009327C4">
              <w:rPr>
                <w:rFonts w:ascii="Roboto" w:hAnsi="Roboto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(không tính NULL value).</w:t>
            </w:r>
          </w:p>
        </w:tc>
      </w:tr>
      <w:tr w:rsidR="00FE3FB3" w:rsidRPr="009327C4" w14:paraId="1DA386AA" w14:textId="77777777" w:rsidTr="00FE3FB3">
        <w:tc>
          <w:tcPr>
            <w:tcW w:w="533" w:type="dxa"/>
          </w:tcPr>
          <w:p w14:paraId="194B76F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4</w:t>
            </w:r>
          </w:p>
        </w:tc>
        <w:tc>
          <w:tcPr>
            <w:tcW w:w="1679" w:type="dxa"/>
          </w:tcPr>
          <w:p w14:paraId="7F1F81F2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MIN()</w:t>
            </w:r>
          </w:p>
        </w:tc>
        <w:tc>
          <w:tcPr>
            <w:tcW w:w="7138" w:type="dxa"/>
          </w:tcPr>
          <w:p w14:paraId="76C92529" w14:textId="5ECD7B08" w:rsidR="00FE3FB3" w:rsidRPr="009327C4" w:rsidRDefault="00E60A1C" w:rsidP="0083509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 xml:space="preserve">MIN(expression) </w:t>
            </w:r>
            <w:r w:rsidR="0083509F" w:rsidRPr="009327C4">
              <w:rPr>
                <w:rFonts w:ascii="Roboto" w:hAnsi="Roboto"/>
              </w:rPr>
              <w:t>Tìm giá trị nhỏ nhất trên cột</w:t>
            </w:r>
          </w:p>
        </w:tc>
      </w:tr>
      <w:tr w:rsidR="00FE3FB3" w:rsidRPr="009327C4" w14:paraId="79C4EA4B" w14:textId="77777777" w:rsidTr="00D82ED7">
        <w:trPr>
          <w:trHeight w:val="620"/>
        </w:trPr>
        <w:tc>
          <w:tcPr>
            <w:tcW w:w="533" w:type="dxa"/>
          </w:tcPr>
          <w:p w14:paraId="2571E97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5</w:t>
            </w:r>
          </w:p>
        </w:tc>
        <w:tc>
          <w:tcPr>
            <w:tcW w:w="1679" w:type="dxa"/>
          </w:tcPr>
          <w:p w14:paraId="1E1685E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NVL()</w:t>
            </w:r>
          </w:p>
        </w:tc>
        <w:tc>
          <w:tcPr>
            <w:tcW w:w="7138" w:type="dxa"/>
          </w:tcPr>
          <w:p w14:paraId="51320DCD" w14:textId="77777777" w:rsidR="0079675A" w:rsidRPr="009327C4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Style w:val="fontstyle01"/>
                <w:rFonts w:ascii="Roboto" w:hAnsi="Roboto" w:cstheme="minorBidi"/>
                <w:color w:val="auto"/>
              </w:rPr>
            </w:pPr>
            <w:r w:rsidRPr="009327C4">
              <w:rPr>
                <w:rStyle w:val="fontstyle01"/>
                <w:rFonts w:ascii="Roboto" w:hAnsi="Roboto"/>
              </w:rPr>
              <w:t>NVL(e1, e2): Cho phép ta thay th</w:t>
            </w:r>
            <w:r w:rsidRPr="009327C4">
              <w:rPr>
                <w:rStyle w:val="fontstyle21"/>
                <w:rFonts w:ascii="Roboto" w:hAnsi="Roboto"/>
              </w:rPr>
              <w:t xml:space="preserve">ế </w:t>
            </w:r>
            <w:r w:rsidRPr="009327C4">
              <w:rPr>
                <w:rStyle w:val="fontstyle01"/>
                <w:rFonts w:ascii="Roboto" w:hAnsi="Roboto"/>
              </w:rPr>
              <w:t>m</w:t>
            </w:r>
            <w:r w:rsidRPr="009327C4">
              <w:rPr>
                <w:rStyle w:val="fontstyle21"/>
                <w:rFonts w:ascii="Roboto" w:hAnsi="Roboto"/>
              </w:rPr>
              <w:t>ộ</w:t>
            </w:r>
            <w:r w:rsidRPr="009327C4">
              <w:rPr>
                <w:rStyle w:val="fontstyle01"/>
                <w:rFonts w:ascii="Roboto" w:hAnsi="Roboto"/>
              </w:rPr>
              <w:t>t giá tr</w:t>
            </w:r>
            <w:r w:rsidRPr="009327C4">
              <w:rPr>
                <w:rStyle w:val="fontstyle21"/>
                <w:rFonts w:ascii="Roboto" w:hAnsi="Roboto"/>
              </w:rPr>
              <w:t xml:space="preserve">ị </w:t>
            </w:r>
            <w:r w:rsidRPr="009327C4">
              <w:rPr>
                <w:rStyle w:val="fontstyle01"/>
                <w:rFonts w:ascii="Roboto" w:hAnsi="Roboto"/>
              </w:rPr>
              <w:t>NULL thành m</w:t>
            </w:r>
            <w:r w:rsidRPr="009327C4">
              <w:rPr>
                <w:rStyle w:val="fontstyle21"/>
                <w:rFonts w:ascii="Roboto" w:hAnsi="Roboto"/>
              </w:rPr>
              <w:t>ộ</w:t>
            </w:r>
            <w:r w:rsidRPr="009327C4">
              <w:rPr>
                <w:rStyle w:val="fontstyle01"/>
                <w:rFonts w:ascii="Roboto" w:hAnsi="Roboto"/>
              </w:rPr>
              <w:t>t giá tr</w:t>
            </w:r>
            <w:r w:rsidRPr="009327C4">
              <w:rPr>
                <w:rStyle w:val="fontstyle21"/>
                <w:rFonts w:ascii="Roboto" w:hAnsi="Roboto"/>
              </w:rPr>
              <w:t xml:space="preserve">ị </w:t>
            </w:r>
            <w:r w:rsidRPr="009327C4">
              <w:rPr>
                <w:rStyle w:val="fontstyle01"/>
                <w:rFonts w:ascii="Roboto" w:hAnsi="Roboto"/>
              </w:rPr>
              <w:t>khác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Hàm NVL này nh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n vào 2 tham s</w:t>
            </w:r>
            <w:r w:rsidRPr="009327C4">
              <w:rPr>
                <w:rStyle w:val="fontstyle21"/>
                <w:rFonts w:ascii="Roboto" w:hAnsi="Roboto"/>
              </w:rPr>
              <w:t xml:space="preserve">ố </w:t>
            </w:r>
            <w:r w:rsidRPr="009327C4">
              <w:rPr>
                <w:rStyle w:val="fontstyle01"/>
                <w:rFonts w:ascii="Roboto" w:hAnsi="Roboto"/>
              </w:rPr>
              <w:t>e1, e2. N</w:t>
            </w:r>
            <w:r w:rsidRPr="009327C4">
              <w:rPr>
                <w:rStyle w:val="fontstyle21"/>
                <w:rFonts w:ascii="Roboto" w:hAnsi="Roboto"/>
              </w:rPr>
              <w:t>ế</w:t>
            </w:r>
            <w:r w:rsidRPr="009327C4">
              <w:rPr>
                <w:rStyle w:val="fontstyle01"/>
                <w:rFonts w:ascii="Roboto" w:hAnsi="Roboto"/>
              </w:rPr>
              <w:t>u e1 là NULL, thì hàm này s</w:t>
            </w:r>
            <w:r w:rsidRPr="009327C4">
              <w:rPr>
                <w:rStyle w:val="fontstyle21"/>
                <w:rFonts w:ascii="Roboto" w:hAnsi="Roboto"/>
              </w:rPr>
              <w:t xml:space="preserve">ẽ </w:t>
            </w:r>
            <w:r w:rsidRPr="009327C4">
              <w:rPr>
                <w:rStyle w:val="fontstyle01"/>
                <w:rFonts w:ascii="Roboto" w:hAnsi="Roboto"/>
              </w:rPr>
              <w:t>tr</w:t>
            </w:r>
            <w:r w:rsidRPr="009327C4">
              <w:rPr>
                <w:rStyle w:val="fontstyle21"/>
                <w:rFonts w:ascii="Roboto" w:hAnsi="Roboto"/>
              </w:rPr>
              <w:t>ả</w:t>
            </w:r>
            <w:r w:rsidRPr="009327C4">
              <w:rPr>
                <w:rFonts w:ascii="Roboto" w:hAnsi="Roboto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v</w:t>
            </w:r>
            <w:r w:rsidRPr="009327C4">
              <w:rPr>
                <w:rStyle w:val="fontstyle21"/>
                <w:rFonts w:ascii="Roboto" w:hAnsi="Roboto"/>
              </w:rPr>
              <w:t xml:space="preserve">ề </w:t>
            </w:r>
            <w:r w:rsidRPr="009327C4">
              <w:rPr>
                <w:rStyle w:val="fontstyle01"/>
                <w:rFonts w:ascii="Roboto" w:hAnsi="Roboto"/>
              </w:rPr>
              <w:t>e2, ng</w:t>
            </w:r>
            <w:r w:rsidRPr="009327C4">
              <w:rPr>
                <w:rStyle w:val="fontstyle21"/>
                <w:rFonts w:ascii="Roboto" w:hAnsi="Roboto"/>
              </w:rPr>
              <w:t>ượ</w:t>
            </w:r>
            <w:r w:rsidRPr="009327C4">
              <w:rPr>
                <w:rStyle w:val="fontstyle01"/>
                <w:rFonts w:ascii="Roboto" w:hAnsi="Roboto"/>
              </w:rPr>
              <w:t>c l</w:t>
            </w:r>
            <w:r w:rsidRPr="009327C4">
              <w:rPr>
                <w:rStyle w:val="fontstyle21"/>
                <w:rFonts w:ascii="Roboto" w:hAnsi="Roboto"/>
              </w:rPr>
              <w:t>ạ</w:t>
            </w:r>
            <w:r w:rsidRPr="009327C4">
              <w:rPr>
                <w:rStyle w:val="fontstyle01"/>
                <w:rFonts w:ascii="Roboto" w:hAnsi="Roboto"/>
              </w:rPr>
              <w:t>i thì tr</w:t>
            </w:r>
            <w:r w:rsidRPr="009327C4">
              <w:rPr>
                <w:rStyle w:val="fontstyle21"/>
                <w:rFonts w:ascii="Roboto" w:hAnsi="Roboto"/>
              </w:rPr>
              <w:t xml:space="preserve">ả </w:t>
            </w:r>
            <w:r w:rsidRPr="009327C4">
              <w:rPr>
                <w:rStyle w:val="fontstyle01"/>
                <w:rFonts w:ascii="Roboto" w:hAnsi="Roboto"/>
              </w:rPr>
              <w:t>v</w:t>
            </w:r>
            <w:r w:rsidRPr="009327C4">
              <w:rPr>
                <w:rStyle w:val="fontstyle21"/>
                <w:rFonts w:ascii="Roboto" w:hAnsi="Roboto"/>
              </w:rPr>
              <w:t xml:space="preserve">ề </w:t>
            </w:r>
            <w:r w:rsidRPr="009327C4">
              <w:rPr>
                <w:rStyle w:val="fontstyle01"/>
                <w:rFonts w:ascii="Roboto" w:hAnsi="Roboto"/>
              </w:rPr>
              <w:t>e1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Hai tham s</w:t>
            </w:r>
            <w:r w:rsidRPr="009327C4">
              <w:rPr>
                <w:rStyle w:val="fontstyle21"/>
                <w:rFonts w:ascii="Roboto" w:hAnsi="Roboto"/>
              </w:rPr>
              <w:t xml:space="preserve">ố </w:t>
            </w:r>
            <w:r w:rsidRPr="009327C4">
              <w:rPr>
                <w:rStyle w:val="fontstyle01"/>
                <w:rFonts w:ascii="Roboto" w:hAnsi="Roboto"/>
              </w:rPr>
              <w:t>e1 và e2 có th</w:t>
            </w:r>
            <w:r w:rsidRPr="009327C4">
              <w:rPr>
                <w:rStyle w:val="fontstyle21"/>
                <w:rFonts w:ascii="Roboto" w:hAnsi="Roboto"/>
              </w:rPr>
              <w:t xml:space="preserve">ể </w:t>
            </w:r>
            <w:r w:rsidRPr="009327C4">
              <w:rPr>
                <w:rStyle w:val="fontstyle01"/>
                <w:rFonts w:ascii="Roboto" w:hAnsi="Roboto"/>
              </w:rPr>
              <w:t>có cùng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ho</w:t>
            </w:r>
            <w:r w:rsidRPr="009327C4">
              <w:rPr>
                <w:rStyle w:val="fontstyle21"/>
                <w:rFonts w:ascii="Roboto" w:hAnsi="Roboto"/>
              </w:rPr>
              <w:t>ặ</w:t>
            </w:r>
            <w:r w:rsidRPr="009327C4">
              <w:rPr>
                <w:rStyle w:val="fontstyle01"/>
                <w:rFonts w:ascii="Roboto" w:hAnsi="Roboto"/>
              </w:rPr>
              <w:t>c khác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d</w:t>
            </w:r>
            <w:r w:rsidRPr="009327C4">
              <w:rPr>
                <w:rStyle w:val="fontstyle21"/>
                <w:rFonts w:ascii="Roboto" w:hAnsi="Roboto"/>
              </w:rPr>
              <w:t xml:space="preserve">ữ </w:t>
            </w:r>
            <w:r w:rsidRPr="009327C4">
              <w:rPr>
                <w:rStyle w:val="fontstyle01"/>
                <w:rFonts w:ascii="Roboto" w:hAnsi="Roboto"/>
              </w:rPr>
              <w:t>li</w:t>
            </w:r>
            <w:r w:rsidRPr="009327C4">
              <w:rPr>
                <w:rStyle w:val="fontstyle21"/>
                <w:rFonts w:ascii="Roboto" w:hAnsi="Roboto"/>
              </w:rPr>
              <w:t>ệ</w:t>
            </w:r>
            <w:r w:rsidRPr="009327C4">
              <w:rPr>
                <w:rStyle w:val="fontstyle01"/>
                <w:rFonts w:ascii="Roboto" w:hAnsi="Roboto"/>
              </w:rPr>
              <w:t>u. N</w:t>
            </w:r>
            <w:r w:rsidRPr="009327C4">
              <w:rPr>
                <w:rStyle w:val="fontstyle21"/>
                <w:rFonts w:ascii="Roboto" w:hAnsi="Roboto"/>
              </w:rPr>
              <w:t>ế</w:t>
            </w:r>
            <w:r w:rsidRPr="009327C4">
              <w:rPr>
                <w:rStyle w:val="fontstyle01"/>
                <w:rFonts w:ascii="Roboto" w:hAnsi="Roboto"/>
              </w:rPr>
              <w:t>u khác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thì s</w:t>
            </w:r>
            <w:r w:rsidRPr="009327C4">
              <w:rPr>
                <w:rStyle w:val="fontstyle21"/>
                <w:rFonts w:ascii="Roboto" w:hAnsi="Roboto"/>
              </w:rPr>
              <w:t>ẽ đượ</w:t>
            </w:r>
            <w:r w:rsidRPr="009327C4">
              <w:rPr>
                <w:rStyle w:val="fontstyle01"/>
                <w:rFonts w:ascii="Roboto" w:hAnsi="Roboto"/>
              </w:rPr>
              <w:t>c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d</w:t>
            </w:r>
            <w:r w:rsidRPr="009327C4">
              <w:rPr>
                <w:rStyle w:val="fontstyle21"/>
                <w:rFonts w:ascii="Roboto" w:hAnsi="Roboto"/>
              </w:rPr>
              <w:t>ự</w:t>
            </w:r>
            <w:r w:rsidRPr="009327C4">
              <w:rPr>
                <w:rStyle w:val="fontstyle01"/>
                <w:rFonts w:ascii="Roboto" w:hAnsi="Roboto"/>
              </w:rPr>
              <w:t>a trên các quy t</w:t>
            </w:r>
            <w:r w:rsidRPr="009327C4">
              <w:rPr>
                <w:rStyle w:val="fontstyle21"/>
                <w:rFonts w:ascii="Roboto" w:hAnsi="Roboto"/>
              </w:rPr>
              <w:t>ắ</w:t>
            </w:r>
            <w:r w:rsidRPr="009327C4">
              <w:rPr>
                <w:rStyle w:val="fontstyle01"/>
                <w:rFonts w:ascii="Roboto" w:hAnsi="Roboto"/>
              </w:rPr>
              <w:t>c sau:</w:t>
            </w:r>
          </w:p>
          <w:p w14:paraId="611B9235" w14:textId="3E34376D" w:rsidR="00FE3FB3" w:rsidRPr="009327C4" w:rsidRDefault="0079675A" w:rsidP="0079675A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lastRenderedPageBreak/>
              <w:t>N</w:t>
            </w:r>
            <w:r w:rsidRPr="009327C4">
              <w:rPr>
                <w:rStyle w:val="fontstyle21"/>
                <w:rFonts w:ascii="Roboto" w:hAnsi="Roboto"/>
              </w:rPr>
              <w:t>ế</w:t>
            </w:r>
            <w:r w:rsidRPr="009327C4">
              <w:rPr>
                <w:rStyle w:val="fontstyle01"/>
                <w:rFonts w:ascii="Roboto" w:hAnsi="Roboto"/>
              </w:rPr>
              <w:t>u e1 là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ký t</w:t>
            </w:r>
            <w:r w:rsidRPr="009327C4">
              <w:rPr>
                <w:rStyle w:val="fontstyle21"/>
                <w:rFonts w:ascii="Roboto" w:hAnsi="Roboto"/>
              </w:rPr>
              <w:t xml:space="preserve">ự </w:t>
            </w:r>
            <w:r w:rsidRPr="009327C4">
              <w:rPr>
                <w:rStyle w:val="fontstyle01"/>
                <w:rFonts w:ascii="Roboto" w:hAnsi="Roboto"/>
              </w:rPr>
              <w:t>thì e2 s</w:t>
            </w:r>
            <w:r w:rsidRPr="009327C4">
              <w:rPr>
                <w:rStyle w:val="fontstyle21"/>
                <w:rFonts w:ascii="Roboto" w:hAnsi="Roboto"/>
              </w:rPr>
              <w:t>ẽ đượ</w:t>
            </w:r>
            <w:r w:rsidRPr="009327C4">
              <w:rPr>
                <w:rStyle w:val="fontstyle01"/>
                <w:rFonts w:ascii="Roboto" w:hAnsi="Roboto"/>
              </w:rPr>
              <w:t>c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thành 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d</w:t>
            </w:r>
            <w:r w:rsidRPr="009327C4">
              <w:rPr>
                <w:rStyle w:val="fontstyle21"/>
                <w:rFonts w:ascii="Roboto" w:hAnsi="Roboto"/>
              </w:rPr>
              <w:t xml:space="preserve">ữ </w:t>
            </w:r>
            <w:r w:rsidRPr="009327C4">
              <w:rPr>
                <w:rStyle w:val="fontstyle01"/>
                <w:rFonts w:ascii="Roboto" w:hAnsi="Roboto"/>
              </w:rPr>
              <w:t>li</w:t>
            </w:r>
            <w:r w:rsidRPr="009327C4">
              <w:rPr>
                <w:rStyle w:val="fontstyle21"/>
                <w:rFonts w:ascii="Roboto" w:hAnsi="Roboto"/>
              </w:rPr>
              <w:t>ệ</w:t>
            </w:r>
            <w:r w:rsidRPr="009327C4">
              <w:rPr>
                <w:rStyle w:val="fontstyle01"/>
                <w:rFonts w:ascii="Roboto" w:hAnsi="Roboto"/>
              </w:rPr>
              <w:t>u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e1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tr</w:t>
            </w:r>
            <w:r w:rsidRPr="009327C4">
              <w:rPr>
                <w:rStyle w:val="fontstyle21"/>
                <w:rFonts w:ascii="Roboto" w:hAnsi="Roboto"/>
              </w:rPr>
              <w:t>ướ</w:t>
            </w:r>
            <w:r w:rsidRPr="009327C4">
              <w:rPr>
                <w:rStyle w:val="fontstyle01"/>
                <w:rFonts w:ascii="Roboto" w:hAnsi="Roboto"/>
              </w:rPr>
              <w:t>c khi so sánh v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i NULL</w:t>
            </w:r>
          </w:p>
        </w:tc>
      </w:tr>
      <w:tr w:rsidR="00FE3FB3" w:rsidRPr="009327C4" w14:paraId="6CD76E9B" w14:textId="77777777" w:rsidTr="00FE3FB3">
        <w:tc>
          <w:tcPr>
            <w:tcW w:w="533" w:type="dxa"/>
          </w:tcPr>
          <w:p w14:paraId="125D46CB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lastRenderedPageBreak/>
              <w:t>6</w:t>
            </w:r>
          </w:p>
        </w:tc>
        <w:tc>
          <w:tcPr>
            <w:tcW w:w="1679" w:type="dxa"/>
          </w:tcPr>
          <w:p w14:paraId="1F71A3DA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O_CHAR()</w:t>
            </w:r>
          </w:p>
        </w:tc>
        <w:tc>
          <w:tcPr>
            <w:tcW w:w="7138" w:type="dxa"/>
          </w:tcPr>
          <w:p w14:paraId="7CFF047A" w14:textId="19E0D062" w:rsidR="00E60A1C" w:rsidRPr="009327C4" w:rsidRDefault="00E60A1C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</w:p>
          <w:p w14:paraId="65A7AE52" w14:textId="1E00CE41" w:rsidR="00FE3FB3" w:rsidRPr="009327C4" w:rsidRDefault="004A0066" w:rsidP="00E60A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Chuyển đổi một giá trị bất kỳ sang kiểu String</w:t>
            </w:r>
          </w:p>
        </w:tc>
      </w:tr>
      <w:tr w:rsidR="00FE3FB3" w:rsidRPr="009327C4" w14:paraId="5A4CA53D" w14:textId="77777777" w:rsidTr="00FE3FB3">
        <w:tc>
          <w:tcPr>
            <w:tcW w:w="533" w:type="dxa"/>
          </w:tcPr>
          <w:p w14:paraId="1FBB22F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7</w:t>
            </w:r>
          </w:p>
        </w:tc>
        <w:tc>
          <w:tcPr>
            <w:tcW w:w="1679" w:type="dxa"/>
          </w:tcPr>
          <w:p w14:paraId="69389AD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0_DATE()</w:t>
            </w:r>
          </w:p>
        </w:tc>
        <w:tc>
          <w:tcPr>
            <w:tcW w:w="7138" w:type="dxa"/>
          </w:tcPr>
          <w:p w14:paraId="3B983C43" w14:textId="2589C73E" w:rsidR="00FE3FB3" w:rsidRPr="009327C4" w:rsidRDefault="0079675A" w:rsidP="008B2E8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TO_CHAR(expr [, date_format] [, nslparam]): Là hàm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d</w:t>
            </w:r>
            <w:r w:rsidRPr="009327C4">
              <w:rPr>
                <w:rStyle w:val="fontstyle21"/>
                <w:rFonts w:ascii="Roboto" w:hAnsi="Roboto"/>
              </w:rPr>
              <w:t xml:space="preserve">ữ </w:t>
            </w:r>
            <w:r w:rsidRPr="009327C4">
              <w:rPr>
                <w:rStyle w:val="fontstyle01"/>
                <w:rFonts w:ascii="Roboto" w:hAnsi="Roboto"/>
              </w:rPr>
              <w:t>li</w:t>
            </w:r>
            <w:r w:rsidRPr="009327C4">
              <w:rPr>
                <w:rStyle w:val="fontstyle21"/>
                <w:rFonts w:ascii="Roboto" w:hAnsi="Roboto"/>
              </w:rPr>
              <w:t>ệ</w:t>
            </w:r>
            <w:r w:rsidRPr="009327C4">
              <w:rPr>
                <w:rStyle w:val="fontstyle01"/>
                <w:rFonts w:ascii="Roboto" w:hAnsi="Roboto"/>
              </w:rPr>
              <w:t>u có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01"/>
                <w:rFonts w:ascii="Roboto" w:hAnsi="Roboto"/>
              </w:rPr>
              <w:t>ki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>u DATE ho</w:t>
            </w:r>
            <w:r w:rsidRPr="009327C4">
              <w:rPr>
                <w:rStyle w:val="fontstyle21"/>
                <w:rFonts w:ascii="Roboto" w:hAnsi="Roboto"/>
              </w:rPr>
              <w:t>ặ</w:t>
            </w:r>
            <w:r w:rsidRPr="009327C4">
              <w:rPr>
                <w:rStyle w:val="fontstyle01"/>
                <w:rFonts w:ascii="Roboto" w:hAnsi="Roboto"/>
              </w:rPr>
              <w:t>c INTERVAL thành d</w:t>
            </w:r>
            <w:r w:rsidRPr="009327C4">
              <w:rPr>
                <w:rStyle w:val="fontstyle21"/>
                <w:rFonts w:ascii="Roboto" w:hAnsi="Roboto"/>
              </w:rPr>
              <w:t>ạ</w:t>
            </w:r>
            <w:r w:rsidRPr="009327C4">
              <w:rPr>
                <w:rStyle w:val="fontstyle01"/>
                <w:rFonts w:ascii="Roboto" w:hAnsi="Roboto"/>
              </w:rPr>
              <w:t xml:space="preserve">ng string có format </w:t>
            </w:r>
            <w:r w:rsidRPr="009327C4">
              <w:rPr>
                <w:rStyle w:val="fontstyle21"/>
                <w:rFonts w:ascii="Roboto" w:hAnsi="Roboto"/>
              </w:rPr>
              <w:t>đượ</w:t>
            </w:r>
            <w:r w:rsidRPr="009327C4">
              <w:rPr>
                <w:rStyle w:val="fontstyle01"/>
                <w:rFonts w:ascii="Roboto" w:hAnsi="Roboto"/>
              </w:rPr>
              <w:t>c ch</w:t>
            </w:r>
            <w:r w:rsidRPr="009327C4">
              <w:rPr>
                <w:rStyle w:val="fontstyle21"/>
                <w:rFonts w:ascii="Roboto" w:hAnsi="Roboto"/>
              </w:rPr>
              <w:t>ỉ đị</w:t>
            </w:r>
            <w:r w:rsidRPr="009327C4">
              <w:rPr>
                <w:rStyle w:val="fontstyle01"/>
                <w:rFonts w:ascii="Roboto" w:hAnsi="Roboto"/>
              </w:rPr>
              <w:t>nh</w:t>
            </w:r>
          </w:p>
        </w:tc>
      </w:tr>
      <w:tr w:rsidR="00FE3FB3" w:rsidRPr="009327C4" w14:paraId="58D7D261" w14:textId="77777777" w:rsidTr="00FE3FB3">
        <w:tc>
          <w:tcPr>
            <w:tcW w:w="533" w:type="dxa"/>
          </w:tcPr>
          <w:p w14:paraId="496BF94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8</w:t>
            </w:r>
          </w:p>
        </w:tc>
        <w:tc>
          <w:tcPr>
            <w:tcW w:w="1679" w:type="dxa"/>
          </w:tcPr>
          <w:p w14:paraId="4E4672F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O_NUMBER()</w:t>
            </w:r>
          </w:p>
        </w:tc>
        <w:tc>
          <w:tcPr>
            <w:tcW w:w="7138" w:type="dxa"/>
          </w:tcPr>
          <w:p w14:paraId="7FB4DEE4" w14:textId="37F0BD30" w:rsidR="00FE3FB3" w:rsidRPr="009327C4" w:rsidRDefault="003022FB" w:rsidP="003022FB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TO_NUMBER( string1 [, format_mask] [, nls_language] ): có tác d</w:t>
            </w:r>
            <w:r w:rsidRPr="009327C4">
              <w:rPr>
                <w:rStyle w:val="fontstyle21"/>
                <w:rFonts w:ascii="Roboto" w:hAnsi="Roboto"/>
              </w:rPr>
              <w:t>ụ</w:t>
            </w:r>
            <w:r w:rsidRPr="009327C4">
              <w:rPr>
                <w:rStyle w:val="fontstyle01"/>
                <w:rFonts w:ascii="Roboto" w:hAnsi="Roboto"/>
              </w:rPr>
              <w:t>ng chuy</w:t>
            </w:r>
            <w:r w:rsidRPr="009327C4">
              <w:rPr>
                <w:rStyle w:val="fontstyle21"/>
                <w:rFonts w:ascii="Roboto" w:hAnsi="Roboto"/>
              </w:rPr>
              <w:t>ể</w:t>
            </w:r>
            <w:r w:rsidRPr="009327C4">
              <w:rPr>
                <w:rStyle w:val="fontstyle01"/>
                <w:rFonts w:ascii="Roboto" w:hAnsi="Roboto"/>
              </w:rPr>
              <w:t xml:space="preserve">n </w:t>
            </w:r>
            <w:r w:rsidRPr="009327C4">
              <w:rPr>
                <w:rStyle w:val="fontstyle21"/>
                <w:rFonts w:ascii="Roboto" w:hAnsi="Roboto"/>
              </w:rPr>
              <w:t>đổ</w:t>
            </w:r>
            <w:r w:rsidRPr="009327C4">
              <w:rPr>
                <w:rStyle w:val="fontstyle01"/>
                <w:rFonts w:ascii="Roboto" w:hAnsi="Roboto"/>
              </w:rPr>
              <w:t>i string thành s</w:t>
            </w:r>
            <w:r w:rsidRPr="009327C4">
              <w:rPr>
                <w:rStyle w:val="fontstyle21"/>
                <w:rFonts w:ascii="Roboto" w:hAnsi="Roboto"/>
              </w:rPr>
              <w:t>ố</w:t>
            </w:r>
          </w:p>
        </w:tc>
      </w:tr>
      <w:tr w:rsidR="00FE3FB3" w:rsidRPr="009327C4" w14:paraId="5D3BA313" w14:textId="77777777" w:rsidTr="00FE3FB3">
        <w:tc>
          <w:tcPr>
            <w:tcW w:w="533" w:type="dxa"/>
          </w:tcPr>
          <w:p w14:paraId="6AAEAF53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9</w:t>
            </w:r>
          </w:p>
        </w:tc>
        <w:tc>
          <w:tcPr>
            <w:tcW w:w="1679" w:type="dxa"/>
          </w:tcPr>
          <w:p w14:paraId="4A88E60F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SUBSTR()</w:t>
            </w:r>
          </w:p>
        </w:tc>
        <w:tc>
          <w:tcPr>
            <w:tcW w:w="7138" w:type="dxa"/>
          </w:tcPr>
          <w:p w14:paraId="00EE9E4D" w14:textId="627CBB21" w:rsidR="00FE3FB3" w:rsidRPr="009327C4" w:rsidRDefault="00301D6D" w:rsidP="00301D6D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SUBSTR( str, start_position [, substring_length] ): </w:t>
            </w:r>
            <w:r w:rsidR="000271EF" w:rsidRPr="009327C4">
              <w:rPr>
                <w:rFonts w:ascii="Roboto" w:hAnsi="Roboto"/>
              </w:rPr>
              <w:t>Lấy ra chuỗi phụ từ chuỗi lớn</w:t>
            </w:r>
          </w:p>
        </w:tc>
      </w:tr>
      <w:tr w:rsidR="00FE3FB3" w:rsidRPr="009327C4" w14:paraId="73991902" w14:textId="77777777" w:rsidTr="00FE3FB3">
        <w:tc>
          <w:tcPr>
            <w:tcW w:w="533" w:type="dxa"/>
          </w:tcPr>
          <w:p w14:paraId="53EBE51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0</w:t>
            </w:r>
          </w:p>
        </w:tc>
        <w:tc>
          <w:tcPr>
            <w:tcW w:w="1679" w:type="dxa"/>
          </w:tcPr>
          <w:p w14:paraId="1BC0C32E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REPLACE()</w:t>
            </w:r>
          </w:p>
        </w:tc>
        <w:tc>
          <w:tcPr>
            <w:tcW w:w="7138" w:type="dxa"/>
          </w:tcPr>
          <w:p w14:paraId="4D0C800C" w14:textId="3808CB77" w:rsidR="00FE3FB3" w:rsidRPr="009327C4" w:rsidRDefault="005C4814" w:rsidP="005C4814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REPLACE(string_expression, string_pattern [,string_replacement]): </w:t>
            </w:r>
            <w:r w:rsidR="000271EF" w:rsidRPr="009327C4">
              <w:rPr>
                <w:rFonts w:ascii="Roboto" w:hAnsi="Roboto" w:cs="Times New Roman"/>
              </w:rPr>
              <w:t>Thay thế một ký tự/chuỗi bằng một chuỗi khác</w:t>
            </w:r>
          </w:p>
        </w:tc>
      </w:tr>
      <w:tr w:rsidR="00FE3FB3" w:rsidRPr="009327C4" w14:paraId="1493C62D" w14:textId="77777777" w:rsidTr="00FE3FB3">
        <w:tc>
          <w:tcPr>
            <w:tcW w:w="533" w:type="dxa"/>
          </w:tcPr>
          <w:p w14:paraId="53615AF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1</w:t>
            </w:r>
          </w:p>
        </w:tc>
        <w:tc>
          <w:tcPr>
            <w:tcW w:w="1679" w:type="dxa"/>
          </w:tcPr>
          <w:p w14:paraId="58EB654F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REVERSE()</w:t>
            </w:r>
          </w:p>
        </w:tc>
        <w:tc>
          <w:tcPr>
            <w:tcW w:w="7138" w:type="dxa"/>
          </w:tcPr>
          <w:p w14:paraId="599A6EA6" w14:textId="3E5A8AB0" w:rsidR="00FE3FB3" w:rsidRPr="009327C4" w:rsidRDefault="00670E1C" w:rsidP="00670E1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REPLACE(string_expression, string_pattern [,string_replacement]): </w:t>
            </w:r>
            <w:r w:rsidR="000271EF" w:rsidRPr="009327C4">
              <w:rPr>
                <w:rFonts w:ascii="Roboto" w:hAnsi="Roboto"/>
              </w:rPr>
              <w:t>Đảo ngược chuỗi ký tự</w:t>
            </w:r>
          </w:p>
        </w:tc>
      </w:tr>
      <w:tr w:rsidR="00FE3FB3" w:rsidRPr="009327C4" w14:paraId="049D5665" w14:textId="77777777" w:rsidTr="00FE3FB3">
        <w:tc>
          <w:tcPr>
            <w:tcW w:w="533" w:type="dxa"/>
          </w:tcPr>
          <w:p w14:paraId="04266718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2</w:t>
            </w:r>
          </w:p>
        </w:tc>
        <w:tc>
          <w:tcPr>
            <w:tcW w:w="1679" w:type="dxa"/>
          </w:tcPr>
          <w:p w14:paraId="504DC6C7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DECODE()</w:t>
            </w:r>
          </w:p>
        </w:tc>
        <w:tc>
          <w:tcPr>
            <w:tcW w:w="7138" w:type="dxa"/>
          </w:tcPr>
          <w:p w14:paraId="52CFAFEF" w14:textId="3526E75B" w:rsidR="00FE3FB3" w:rsidRPr="009327C4" w:rsidRDefault="00C81AE3" w:rsidP="00C81AE3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DECODE( expression, search, result [, search, result]... [, default] ): </w:t>
            </w:r>
            <w:r w:rsidR="000271EF" w:rsidRPr="009327C4">
              <w:rPr>
                <w:rFonts w:ascii="Roboto" w:hAnsi="Roboto"/>
              </w:rPr>
              <w:t xml:space="preserve">Bản chất là IF – THEN – ELSE function, hay case </w:t>
            </w:r>
            <w:r w:rsidRPr="009327C4">
              <w:rPr>
                <w:rFonts w:ascii="Roboto" w:hAnsi="Roboto"/>
              </w:rPr>
              <w:t>when</w:t>
            </w:r>
          </w:p>
        </w:tc>
      </w:tr>
      <w:tr w:rsidR="00FE3FB3" w:rsidRPr="009327C4" w14:paraId="2E18AC42" w14:textId="77777777" w:rsidTr="00FE3FB3">
        <w:tc>
          <w:tcPr>
            <w:tcW w:w="533" w:type="dxa"/>
          </w:tcPr>
          <w:p w14:paraId="230809C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3</w:t>
            </w:r>
          </w:p>
        </w:tc>
        <w:tc>
          <w:tcPr>
            <w:tcW w:w="1679" w:type="dxa"/>
          </w:tcPr>
          <w:p w14:paraId="066AF94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RUNC()</w:t>
            </w:r>
          </w:p>
        </w:tc>
        <w:tc>
          <w:tcPr>
            <w:tcW w:w="7138" w:type="dxa"/>
          </w:tcPr>
          <w:p w14:paraId="50E9A2D5" w14:textId="13A55932" w:rsidR="00FE3FB3" w:rsidRPr="009327C4" w:rsidRDefault="00174BC1" w:rsidP="00174BC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TRUNC( number [, decimal_places] ): </w:t>
            </w:r>
            <w:r w:rsidR="000271EF" w:rsidRPr="009327C4">
              <w:rPr>
                <w:rFonts w:ascii="Roboto" w:hAnsi="Roboto" w:cs="Times New Roman"/>
              </w:rPr>
              <w:t>Thu gọn một số đến một vị trí nào đó sau dấu phẩy (vị trí được chỉ định bởi tham số truyền vào)</w:t>
            </w:r>
          </w:p>
        </w:tc>
      </w:tr>
      <w:tr w:rsidR="00FE3FB3" w:rsidRPr="009327C4" w14:paraId="6ED0359F" w14:textId="77777777" w:rsidTr="00FE3FB3">
        <w:tc>
          <w:tcPr>
            <w:tcW w:w="533" w:type="dxa"/>
          </w:tcPr>
          <w:p w14:paraId="03952284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4</w:t>
            </w:r>
          </w:p>
        </w:tc>
        <w:tc>
          <w:tcPr>
            <w:tcW w:w="1679" w:type="dxa"/>
          </w:tcPr>
          <w:p w14:paraId="0B59E0D2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LENGTH()</w:t>
            </w:r>
          </w:p>
        </w:tc>
        <w:tc>
          <w:tcPr>
            <w:tcW w:w="7138" w:type="dxa"/>
          </w:tcPr>
          <w:p w14:paraId="12129AFA" w14:textId="33B5D382" w:rsidR="00FE3FB3" w:rsidRPr="009327C4" w:rsidRDefault="00D976BC" w:rsidP="00D976BC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>TRUNC( number [, decimal_places] ):</w:t>
            </w:r>
            <w:r w:rsidR="00350999" w:rsidRPr="009327C4">
              <w:rPr>
                <w:rStyle w:val="fontstyle01"/>
                <w:rFonts w:ascii="Roboto" w:hAnsi="Roboto"/>
              </w:rPr>
              <w:t xml:space="preserve"> </w:t>
            </w:r>
            <w:r w:rsidR="000271EF" w:rsidRPr="009327C4">
              <w:rPr>
                <w:rFonts w:ascii="Roboto" w:hAnsi="Roboto"/>
              </w:rPr>
              <w:t>Trả về dộ dài của chuỗi được truyền vào</w:t>
            </w:r>
          </w:p>
        </w:tc>
      </w:tr>
      <w:tr w:rsidR="00FE3FB3" w:rsidRPr="009327C4" w14:paraId="637A5777" w14:textId="77777777" w:rsidTr="00FE3FB3">
        <w:tc>
          <w:tcPr>
            <w:tcW w:w="533" w:type="dxa"/>
          </w:tcPr>
          <w:p w14:paraId="44A5F592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5</w:t>
            </w:r>
          </w:p>
        </w:tc>
        <w:tc>
          <w:tcPr>
            <w:tcW w:w="1679" w:type="dxa"/>
          </w:tcPr>
          <w:p w14:paraId="2DCAAF97" w14:textId="70A9B727" w:rsidR="00FE3FB3" w:rsidRPr="009327C4" w:rsidRDefault="001C39A6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L</w:t>
            </w:r>
            <w:r w:rsidR="00FE3FB3" w:rsidRPr="009327C4">
              <w:rPr>
                <w:rFonts w:ascii="Roboto" w:hAnsi="Roboto"/>
              </w:rPr>
              <w:t>PAD()</w:t>
            </w:r>
          </w:p>
        </w:tc>
        <w:tc>
          <w:tcPr>
            <w:tcW w:w="7138" w:type="dxa"/>
          </w:tcPr>
          <w:p w14:paraId="53BF0D9E" w14:textId="0BE1C147" w:rsidR="00FE3FB3" w:rsidRPr="009327C4" w:rsidRDefault="008C07F5" w:rsidP="008C07F5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LPAD(source_string, target_length [,pad_string]): </w:t>
            </w:r>
            <w:r w:rsidR="004C31DA" w:rsidRPr="009327C4">
              <w:rPr>
                <w:rStyle w:val="fontstyle01"/>
                <w:rFonts w:ascii="Roboto" w:hAnsi="Roboto"/>
              </w:rPr>
              <w:t xml:space="preserve">Dùng 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21"/>
                <w:rFonts w:ascii="Roboto" w:hAnsi="Roboto"/>
              </w:rPr>
              <w:t>để đệ</w:t>
            </w:r>
            <w:r w:rsidRPr="009327C4">
              <w:rPr>
                <w:rStyle w:val="fontstyle01"/>
                <w:rFonts w:ascii="Roboto" w:hAnsi="Roboto"/>
              </w:rPr>
              <w:t>m vào bên trái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kết quả chu</w:t>
            </w:r>
            <w:r w:rsidRPr="009327C4">
              <w:rPr>
                <w:rStyle w:val="fontstyle21"/>
                <w:rFonts w:ascii="Roboto" w:hAnsi="Roboto"/>
              </w:rPr>
              <w:t>ỗ</w:t>
            </w:r>
            <w:r w:rsidRPr="009327C4">
              <w:rPr>
                <w:rStyle w:val="fontstyle01"/>
                <w:rFonts w:ascii="Roboto" w:hAnsi="Roboto"/>
              </w:rPr>
              <w:t>i v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i t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p ký t</w:t>
            </w:r>
            <w:r w:rsidRPr="009327C4">
              <w:rPr>
                <w:rStyle w:val="fontstyle21"/>
                <w:rFonts w:ascii="Roboto" w:hAnsi="Roboto"/>
              </w:rPr>
              <w:t>ự đượ</w:t>
            </w:r>
            <w:r w:rsidRPr="009327C4">
              <w:rPr>
                <w:rStyle w:val="fontstyle01"/>
                <w:rFonts w:ascii="Roboto" w:hAnsi="Roboto"/>
              </w:rPr>
              <w:t xml:space="preserve">c xác </w:t>
            </w:r>
            <w:r w:rsidRPr="009327C4">
              <w:rPr>
                <w:rStyle w:val="fontstyle21"/>
                <w:rFonts w:ascii="Roboto" w:hAnsi="Roboto"/>
              </w:rPr>
              <w:t>đị</w:t>
            </w:r>
            <w:r w:rsidRPr="009327C4">
              <w:rPr>
                <w:rStyle w:val="fontstyle01"/>
                <w:rFonts w:ascii="Roboto" w:hAnsi="Roboto"/>
              </w:rPr>
              <w:t>nh trong tham s</w:t>
            </w:r>
            <w:r w:rsidRPr="009327C4">
              <w:rPr>
                <w:rStyle w:val="fontstyle21"/>
                <w:rFonts w:ascii="Roboto" w:hAnsi="Roboto"/>
              </w:rPr>
              <w:t>ố</w:t>
            </w:r>
            <w:r w:rsidR="00F56820" w:rsidRPr="009327C4">
              <w:rPr>
                <w:rStyle w:val="fontstyle21"/>
                <w:rFonts w:ascii="Roboto" w:hAnsi="Roboto"/>
              </w:rPr>
              <w:t>.</w:t>
            </w:r>
          </w:p>
        </w:tc>
      </w:tr>
      <w:tr w:rsidR="00FE3FB3" w:rsidRPr="009327C4" w14:paraId="6BE017E3" w14:textId="77777777" w:rsidTr="00FE3FB3">
        <w:tc>
          <w:tcPr>
            <w:tcW w:w="533" w:type="dxa"/>
          </w:tcPr>
          <w:p w14:paraId="677A4DBD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6</w:t>
            </w:r>
          </w:p>
        </w:tc>
        <w:tc>
          <w:tcPr>
            <w:tcW w:w="1679" w:type="dxa"/>
          </w:tcPr>
          <w:p w14:paraId="5A053FDF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RPAD()</w:t>
            </w:r>
          </w:p>
        </w:tc>
        <w:tc>
          <w:tcPr>
            <w:tcW w:w="7138" w:type="dxa"/>
          </w:tcPr>
          <w:p w14:paraId="167043A7" w14:textId="673037AA" w:rsidR="00FE3FB3" w:rsidRPr="009327C4" w:rsidRDefault="00F56820" w:rsidP="007D73AF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RPAD(source_string, target_length [,pad_string]): Dùng </w:t>
            </w:r>
            <w:r w:rsidRPr="009327C4">
              <w:rPr>
                <w:rFonts w:ascii="Roboto" w:hAnsi="Roboto" w:cs="Calibri"/>
                <w:color w:val="000000"/>
              </w:rPr>
              <w:br/>
            </w:r>
            <w:r w:rsidRPr="009327C4">
              <w:rPr>
                <w:rStyle w:val="fontstyle21"/>
                <w:rFonts w:ascii="Roboto" w:hAnsi="Roboto"/>
              </w:rPr>
              <w:t>để đệ</w:t>
            </w:r>
            <w:r w:rsidRPr="009327C4">
              <w:rPr>
                <w:rStyle w:val="fontstyle01"/>
                <w:rFonts w:ascii="Roboto" w:hAnsi="Roboto"/>
              </w:rPr>
              <w:t>m vào bên phải c</w:t>
            </w:r>
            <w:r w:rsidRPr="009327C4">
              <w:rPr>
                <w:rStyle w:val="fontstyle21"/>
                <w:rFonts w:ascii="Roboto" w:hAnsi="Roboto"/>
              </w:rPr>
              <w:t>ủ</w:t>
            </w:r>
            <w:r w:rsidRPr="009327C4">
              <w:rPr>
                <w:rStyle w:val="fontstyle01"/>
                <w:rFonts w:ascii="Roboto" w:hAnsi="Roboto"/>
              </w:rPr>
              <w:t>a kết quả chu</w:t>
            </w:r>
            <w:r w:rsidRPr="009327C4">
              <w:rPr>
                <w:rStyle w:val="fontstyle21"/>
                <w:rFonts w:ascii="Roboto" w:hAnsi="Roboto"/>
              </w:rPr>
              <w:t>ỗ</w:t>
            </w:r>
            <w:r w:rsidRPr="009327C4">
              <w:rPr>
                <w:rStyle w:val="fontstyle01"/>
                <w:rFonts w:ascii="Roboto" w:hAnsi="Roboto"/>
              </w:rPr>
              <w:t>i v</w:t>
            </w:r>
            <w:r w:rsidRPr="009327C4">
              <w:rPr>
                <w:rStyle w:val="fontstyle21"/>
                <w:rFonts w:ascii="Roboto" w:hAnsi="Roboto"/>
              </w:rPr>
              <w:t>ớ</w:t>
            </w:r>
            <w:r w:rsidRPr="009327C4">
              <w:rPr>
                <w:rStyle w:val="fontstyle01"/>
                <w:rFonts w:ascii="Roboto" w:hAnsi="Roboto"/>
              </w:rPr>
              <w:t>i t</w:t>
            </w:r>
            <w:r w:rsidRPr="009327C4">
              <w:rPr>
                <w:rStyle w:val="fontstyle21"/>
                <w:rFonts w:ascii="Roboto" w:hAnsi="Roboto"/>
              </w:rPr>
              <w:t>ậ</w:t>
            </w:r>
            <w:r w:rsidRPr="009327C4">
              <w:rPr>
                <w:rStyle w:val="fontstyle01"/>
                <w:rFonts w:ascii="Roboto" w:hAnsi="Roboto"/>
              </w:rPr>
              <w:t>p ký t</w:t>
            </w:r>
            <w:r w:rsidRPr="009327C4">
              <w:rPr>
                <w:rStyle w:val="fontstyle21"/>
                <w:rFonts w:ascii="Roboto" w:hAnsi="Roboto"/>
              </w:rPr>
              <w:t>ự đượ</w:t>
            </w:r>
            <w:r w:rsidRPr="009327C4">
              <w:rPr>
                <w:rStyle w:val="fontstyle01"/>
                <w:rFonts w:ascii="Roboto" w:hAnsi="Roboto"/>
              </w:rPr>
              <w:t xml:space="preserve">c xác </w:t>
            </w:r>
            <w:r w:rsidRPr="009327C4">
              <w:rPr>
                <w:rStyle w:val="fontstyle21"/>
                <w:rFonts w:ascii="Roboto" w:hAnsi="Roboto"/>
              </w:rPr>
              <w:t>đị</w:t>
            </w:r>
            <w:r w:rsidRPr="009327C4">
              <w:rPr>
                <w:rStyle w:val="fontstyle01"/>
                <w:rFonts w:ascii="Roboto" w:hAnsi="Roboto"/>
              </w:rPr>
              <w:t>nh trong tham s</w:t>
            </w:r>
            <w:r w:rsidRPr="009327C4">
              <w:rPr>
                <w:rStyle w:val="fontstyle21"/>
                <w:rFonts w:ascii="Roboto" w:hAnsi="Roboto"/>
              </w:rPr>
              <w:t>ố.</w:t>
            </w:r>
          </w:p>
        </w:tc>
      </w:tr>
      <w:tr w:rsidR="00FE3FB3" w:rsidRPr="009327C4" w14:paraId="5CD3E81D" w14:textId="77777777" w:rsidTr="00FE3FB3">
        <w:tc>
          <w:tcPr>
            <w:tcW w:w="533" w:type="dxa"/>
          </w:tcPr>
          <w:p w14:paraId="0F013E7A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7</w:t>
            </w:r>
          </w:p>
        </w:tc>
        <w:tc>
          <w:tcPr>
            <w:tcW w:w="1679" w:type="dxa"/>
          </w:tcPr>
          <w:p w14:paraId="3DC68E16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TRIM()</w:t>
            </w:r>
          </w:p>
        </w:tc>
        <w:tc>
          <w:tcPr>
            <w:tcW w:w="7138" w:type="dxa"/>
          </w:tcPr>
          <w:p w14:paraId="0545AB93" w14:textId="52E05669" w:rsidR="00B126C3" w:rsidRPr="009327C4" w:rsidRDefault="004D4282" w:rsidP="004D4282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TRIM( [ [ LEADING | TRAILING | BOTH ] trim_character FROM ] trim_source): </w:t>
            </w:r>
            <w:r w:rsidR="0032286E" w:rsidRPr="009327C4">
              <w:rPr>
                <w:rFonts w:ascii="Roboto" w:hAnsi="Roboto"/>
              </w:rPr>
              <w:t>Loại bỏ các ký tự giống ký tự được chỉ định từ đầu hoặc cuối của chuỗi</w:t>
            </w:r>
          </w:p>
        </w:tc>
      </w:tr>
      <w:tr w:rsidR="00FE3FB3" w:rsidRPr="009327C4" w14:paraId="55F28EA6" w14:textId="77777777" w:rsidTr="00FE3FB3">
        <w:tc>
          <w:tcPr>
            <w:tcW w:w="533" w:type="dxa"/>
          </w:tcPr>
          <w:p w14:paraId="487C85D7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8</w:t>
            </w:r>
          </w:p>
        </w:tc>
        <w:tc>
          <w:tcPr>
            <w:tcW w:w="1679" w:type="dxa"/>
          </w:tcPr>
          <w:p w14:paraId="6C2752C2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LTRIM()</w:t>
            </w:r>
          </w:p>
        </w:tc>
        <w:tc>
          <w:tcPr>
            <w:tcW w:w="7138" w:type="dxa"/>
          </w:tcPr>
          <w:p w14:paraId="3B9ECB85" w14:textId="570C0BC6" w:rsidR="00FE3FB3" w:rsidRPr="009327C4" w:rsidRDefault="00021AA3" w:rsidP="00021AA3">
            <w:pPr>
              <w:pStyle w:val="ListParagraph"/>
              <w:numPr>
                <w:ilvl w:val="0"/>
                <w:numId w:val="4"/>
              </w:numPr>
              <w:rPr>
                <w:rFonts w:ascii="Roboto" w:eastAsia="Times New Roman" w:hAnsi="Roboto" w:cs="Times New Roman"/>
              </w:rPr>
            </w:pPr>
            <w:r w:rsidRPr="009327C4">
              <w:rPr>
                <w:rFonts w:ascii="Roboto" w:eastAsia="Times New Roman" w:hAnsi="Roboto" w:cs="Calibri"/>
                <w:color w:val="000000"/>
              </w:rPr>
              <w:t xml:space="preserve">LTRIM(trim_source,[set]): </w:t>
            </w:r>
            <w:r w:rsidRPr="009327C4">
              <w:rPr>
                <w:rFonts w:ascii="Roboto" w:eastAsia="Times New Roman" w:hAnsi="Roboto" w:cs="Times New Roman"/>
              </w:rPr>
              <w:t xml:space="preserve"> </w:t>
            </w:r>
            <w:r w:rsidR="0032286E" w:rsidRPr="009327C4">
              <w:rPr>
                <w:rFonts w:ascii="Roboto" w:hAnsi="Roboto"/>
              </w:rPr>
              <w:t>Loại bỏ các ký tự giống với ký tự được chỉ định từ phía bên trái của chuỗi</w:t>
            </w:r>
          </w:p>
        </w:tc>
      </w:tr>
      <w:tr w:rsidR="00FE3FB3" w:rsidRPr="009327C4" w14:paraId="2F89DF41" w14:textId="77777777" w:rsidTr="00FE3FB3">
        <w:tc>
          <w:tcPr>
            <w:tcW w:w="533" w:type="dxa"/>
          </w:tcPr>
          <w:p w14:paraId="55574E45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19</w:t>
            </w:r>
          </w:p>
        </w:tc>
        <w:tc>
          <w:tcPr>
            <w:tcW w:w="1679" w:type="dxa"/>
          </w:tcPr>
          <w:p w14:paraId="1162905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RTRIM()</w:t>
            </w:r>
          </w:p>
        </w:tc>
        <w:tc>
          <w:tcPr>
            <w:tcW w:w="7138" w:type="dxa"/>
          </w:tcPr>
          <w:p w14:paraId="0D4873A9" w14:textId="17A890EB" w:rsidR="00FE3FB3" w:rsidRPr="009327C4" w:rsidRDefault="007D496F" w:rsidP="000600C9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Fonts w:ascii="Roboto" w:eastAsia="Times New Roman" w:hAnsi="Roboto" w:cs="Calibri"/>
                <w:color w:val="000000"/>
              </w:rPr>
              <w:t xml:space="preserve">RTRIM(trim_source,[set]): </w:t>
            </w:r>
            <w:r w:rsidRPr="009327C4">
              <w:rPr>
                <w:rFonts w:ascii="Roboto" w:eastAsia="Times New Roman" w:hAnsi="Roboto" w:cs="Times New Roman"/>
              </w:rPr>
              <w:t xml:space="preserve"> </w:t>
            </w:r>
            <w:r w:rsidRPr="009327C4">
              <w:rPr>
                <w:rFonts w:ascii="Roboto" w:hAnsi="Roboto"/>
              </w:rPr>
              <w:t>Loại bỏ các ký tự giống với ký tự được chỉ định từ phía bên phải của chuỗi</w:t>
            </w:r>
          </w:p>
        </w:tc>
      </w:tr>
      <w:tr w:rsidR="00FE3FB3" w:rsidRPr="009327C4" w14:paraId="76CD485C" w14:textId="77777777" w:rsidTr="00FE3FB3">
        <w:tc>
          <w:tcPr>
            <w:tcW w:w="533" w:type="dxa"/>
          </w:tcPr>
          <w:p w14:paraId="574697AE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20</w:t>
            </w:r>
          </w:p>
        </w:tc>
        <w:tc>
          <w:tcPr>
            <w:tcW w:w="1679" w:type="dxa"/>
          </w:tcPr>
          <w:p w14:paraId="4A35CA99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ROUND()</w:t>
            </w:r>
          </w:p>
        </w:tc>
        <w:tc>
          <w:tcPr>
            <w:tcW w:w="7138" w:type="dxa"/>
          </w:tcPr>
          <w:p w14:paraId="0CAA2800" w14:textId="5569B2B5" w:rsidR="00FE3FB3" w:rsidRPr="009327C4" w:rsidRDefault="00B32C36" w:rsidP="00B32C36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ROUND( number [, decimal_places] ): </w:t>
            </w:r>
            <w:r w:rsidR="000600C9" w:rsidRPr="009327C4">
              <w:rPr>
                <w:rFonts w:ascii="Roboto" w:hAnsi="Roboto"/>
              </w:rPr>
              <w:t>Trả về một số được làm tròn đến chữ số thập phân được chọn</w:t>
            </w:r>
          </w:p>
        </w:tc>
      </w:tr>
      <w:tr w:rsidR="00FE3FB3" w:rsidRPr="009327C4" w14:paraId="1DAD7AB3" w14:textId="77777777" w:rsidTr="00FE3FB3">
        <w:tc>
          <w:tcPr>
            <w:tcW w:w="533" w:type="dxa"/>
          </w:tcPr>
          <w:p w14:paraId="3C5DF2C0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21</w:t>
            </w:r>
          </w:p>
        </w:tc>
        <w:tc>
          <w:tcPr>
            <w:tcW w:w="1679" w:type="dxa"/>
          </w:tcPr>
          <w:p w14:paraId="7B367701" w14:textId="77777777" w:rsidR="00FE3FB3" w:rsidRPr="009327C4" w:rsidRDefault="00FE3FB3" w:rsidP="00FE3FB3">
            <w:pPr>
              <w:rPr>
                <w:rFonts w:ascii="Roboto" w:hAnsi="Roboto"/>
              </w:rPr>
            </w:pPr>
            <w:r w:rsidRPr="009327C4">
              <w:rPr>
                <w:rFonts w:ascii="Roboto" w:hAnsi="Roboto"/>
              </w:rPr>
              <w:t>ADD_MONTHS()</w:t>
            </w:r>
          </w:p>
        </w:tc>
        <w:tc>
          <w:tcPr>
            <w:tcW w:w="7138" w:type="dxa"/>
          </w:tcPr>
          <w:p w14:paraId="73805799" w14:textId="46FB2C24" w:rsidR="00FE3FB3" w:rsidRPr="009327C4" w:rsidRDefault="00B32C36" w:rsidP="00776DC1">
            <w:pPr>
              <w:pStyle w:val="ListParagraph"/>
              <w:numPr>
                <w:ilvl w:val="0"/>
                <w:numId w:val="4"/>
              </w:numPr>
              <w:rPr>
                <w:rFonts w:ascii="Roboto" w:hAnsi="Roboto"/>
              </w:rPr>
            </w:pPr>
            <w:r w:rsidRPr="009327C4">
              <w:rPr>
                <w:rStyle w:val="fontstyle01"/>
                <w:rFonts w:ascii="Roboto" w:hAnsi="Roboto"/>
              </w:rPr>
              <w:t xml:space="preserve">ADD_MONTHS(date_expression, month): </w:t>
            </w:r>
            <w:r w:rsidR="000600C9" w:rsidRPr="009327C4">
              <w:rPr>
                <w:rFonts w:ascii="Roboto" w:hAnsi="Roboto"/>
              </w:rPr>
              <w:t>Trả về một date được sau khi được cộng vào số tháng được chọn</w:t>
            </w:r>
            <w:r w:rsidRPr="009327C4">
              <w:rPr>
                <w:rFonts w:ascii="Roboto" w:hAnsi="Roboto"/>
              </w:rPr>
              <w:t xml:space="preserve"> (có thể cộng số âm)</w:t>
            </w:r>
          </w:p>
        </w:tc>
      </w:tr>
    </w:tbl>
    <w:p w14:paraId="2348F115" w14:textId="77777777" w:rsidR="00FE3FB3" w:rsidRPr="009327C4" w:rsidRDefault="00FE3FB3" w:rsidP="00FE3FB3">
      <w:pPr>
        <w:rPr>
          <w:rFonts w:ascii="Roboto" w:hAnsi="Roboto"/>
        </w:rPr>
      </w:pPr>
    </w:p>
    <w:p w14:paraId="4055741E" w14:textId="77777777" w:rsidR="000408AC" w:rsidRPr="009327C4" w:rsidRDefault="000408AC" w:rsidP="000408AC">
      <w:pPr>
        <w:rPr>
          <w:rFonts w:ascii="Roboto" w:hAnsi="Roboto"/>
          <w:b/>
        </w:rPr>
      </w:pPr>
    </w:p>
    <w:p w14:paraId="22BB01F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2</w:t>
      </w:r>
      <w:r w:rsidRPr="009327C4">
        <w:rPr>
          <w:rFonts w:ascii="Roboto" w:hAnsi="Roboto" w:cs="Times New Roman"/>
        </w:rPr>
        <w:t xml:space="preserve">: </w:t>
      </w:r>
    </w:p>
    <w:p w14:paraId="2AA41D17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lastRenderedPageBreak/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74FCBE90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DM_CUSTOM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F2797E5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_LGL_ENG_N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%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\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_LOGISTICS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%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’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ESCAP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err"/>
          <w:rFonts w:ascii="Roboto" w:hAnsi="Roboto"/>
          <w:color w:val="333333"/>
          <w:sz w:val="22"/>
          <w:szCs w:val="22"/>
          <w:bdr w:val="single" w:sz="6" w:space="0" w:color="FF0000" w:frame="1"/>
        </w:rPr>
        <w:t>‘\’</w:t>
      </w:r>
    </w:p>
    <w:p w14:paraId="4CFAF027" w14:textId="77777777" w:rsidR="008F5204" w:rsidRPr="009327C4" w:rsidRDefault="008F5204" w:rsidP="008F5204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_LOCL_LANG_N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ULL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IRST</w:t>
      </w:r>
    </w:p>
    <w:p w14:paraId="3EF0C295" w14:textId="77777777" w:rsidR="00BC20E4" w:rsidRPr="009327C4" w:rsidRDefault="00BC20E4" w:rsidP="00BB0EE6">
      <w:pPr>
        <w:rPr>
          <w:rFonts w:ascii="Roboto" w:hAnsi="Roboto" w:cs="Times New Roman"/>
        </w:rPr>
      </w:pPr>
    </w:p>
    <w:p w14:paraId="42C9F84A" w14:textId="77777777" w:rsidR="00076235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A) Vui lòng giải thích ý nghĩa của câu SQL trên: </w:t>
      </w:r>
    </w:p>
    <w:p w14:paraId="66319190" w14:textId="0D75E0E1" w:rsidR="00BB0EE6" w:rsidRPr="009327C4" w:rsidRDefault="00076235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- H</w:t>
      </w:r>
      <w:r w:rsidR="00BB0EE6" w:rsidRPr="009327C4">
        <w:rPr>
          <w:rFonts w:ascii="Roboto" w:hAnsi="Roboto" w:cs="Times New Roman"/>
        </w:rPr>
        <w:t>iển thị tất cả các cột trong bảng mdm_customer theo điều kiện và sắp theo cột locl_lang_nm với các giá trị null ở các dòng đầu tiên.</w:t>
      </w:r>
    </w:p>
    <w:p w14:paraId="4AE6E655" w14:textId="77777777" w:rsidR="00EF6CCD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B) ý nghĩa của việc dùng ESCAPSE:</w:t>
      </w:r>
    </w:p>
    <w:p w14:paraId="16AA3A1A" w14:textId="1F43CA5D" w:rsidR="00BB0EE6" w:rsidRPr="009327C4" w:rsidRDefault="00EF6CCD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>Biến ký tự sau escape trở thành ký tự bình thường</w:t>
      </w:r>
    </w:p>
    <w:p w14:paraId="395FC11D" w14:textId="77777777" w:rsidR="00D24A17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C) Ý nghĩa của việc dung Nulls First:</w:t>
      </w:r>
    </w:p>
    <w:p w14:paraId="1B83A36E" w14:textId="2BD200A5" w:rsidR="00BB0EE6" w:rsidRPr="009327C4" w:rsidRDefault="00D24A17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- Đ</w:t>
      </w:r>
      <w:r w:rsidR="00BB0EE6" w:rsidRPr="009327C4">
        <w:rPr>
          <w:rFonts w:ascii="Roboto" w:hAnsi="Roboto" w:cs="Times New Roman"/>
        </w:rPr>
        <w:t>ể những ô null lên đầu tiên</w:t>
      </w:r>
    </w:p>
    <w:p w14:paraId="24217E57" w14:textId="34BB96ED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D) Ý nghĩa của việc dung alias, có nên dung alias trong mọi trường hợp không?</w:t>
      </w:r>
      <w:r w:rsidR="00223542" w:rsidRPr="009327C4">
        <w:rPr>
          <w:rFonts w:ascii="Roboto" w:hAnsi="Roboto" w:cs="Times New Roman"/>
        </w:rPr>
        <w:br/>
      </w:r>
      <w:r w:rsidR="005F18AC" w:rsidRPr="009327C4">
        <w:rPr>
          <w:rFonts w:ascii="Roboto" w:hAnsi="Roboto" w:cs="Times New Roman"/>
        </w:rPr>
        <w:t>- Giúp</w:t>
      </w:r>
      <w:r w:rsidRPr="009327C4">
        <w:rPr>
          <w:rFonts w:ascii="Roboto" w:hAnsi="Roboto" w:cs="Times New Roman"/>
        </w:rPr>
        <w:t xml:space="preserve"> đặt tên ngắn, dễ viết. </w:t>
      </w:r>
    </w:p>
    <w:p w14:paraId="33F89F1B" w14:textId="607DD47C" w:rsidR="00BB0EE6" w:rsidRPr="009327C4" w:rsidRDefault="00223542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>Không</w:t>
      </w:r>
      <w:r w:rsidRPr="009327C4">
        <w:rPr>
          <w:rFonts w:ascii="Roboto" w:hAnsi="Roboto" w:cs="Times New Roman"/>
        </w:rPr>
        <w:t xml:space="preserve"> nên dùng alias cho mọi trường hợp</w:t>
      </w:r>
    </w:p>
    <w:p w14:paraId="63FC9DEE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3</w:t>
      </w:r>
      <w:r w:rsidRPr="009327C4">
        <w:rPr>
          <w:rFonts w:ascii="Roboto" w:hAnsi="Roboto" w:cs="Times New Roman"/>
        </w:rPr>
        <w:t xml:space="preserve">: </w:t>
      </w:r>
    </w:p>
    <w:p w14:paraId="4117B3CE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*</w:t>
      </w:r>
    </w:p>
    <w:p w14:paraId="4559C405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DM_CUSTOMER</w:t>
      </w:r>
    </w:p>
    <w:p w14:paraId="1FC1DA05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</w:p>
    <w:p w14:paraId="6AD5C25D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_CNT_C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JP'</w:t>
      </w:r>
    </w:p>
    <w:p w14:paraId="258E4DBE" w14:textId="77777777" w:rsidR="00DF5097" w:rsidRPr="009327C4" w:rsidRDefault="00DF5097" w:rsidP="00DF509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CUST_SEQ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791'</w:t>
      </w:r>
    </w:p>
    <w:p w14:paraId="16E9DDBE" w14:textId="77777777" w:rsidR="00BC20E4" w:rsidRPr="009327C4" w:rsidRDefault="00BC20E4" w:rsidP="00BB0EE6">
      <w:pPr>
        <w:rPr>
          <w:rFonts w:ascii="Roboto" w:hAnsi="Roboto" w:cs="Times New Roman"/>
        </w:rPr>
      </w:pPr>
    </w:p>
    <w:p w14:paraId="64C5AAC6" w14:textId="3565A14D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Theo bạn câu trên cách dùng TO_CHAR(CUST_SEQ) = '201791' có hợp lý không, tại sao?</w:t>
      </w:r>
    </w:p>
    <w:p w14:paraId="0E3553C3" w14:textId="179A35B3" w:rsidR="00BB0EE6" w:rsidRPr="009327C4" w:rsidRDefault="00BB0EE6" w:rsidP="00D77CE4">
      <w:pPr>
        <w:pStyle w:val="ListParagraph"/>
        <w:numPr>
          <w:ilvl w:val="0"/>
          <w:numId w:val="4"/>
        </w:num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Không hợp lý. Mặc dù kết quả có thể đúng nhưng sẽ mất index. </w:t>
      </w:r>
    </w:p>
    <w:p w14:paraId="2EDB0D8C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4</w:t>
      </w:r>
      <w:r w:rsidRPr="009327C4">
        <w:rPr>
          <w:rFonts w:ascii="Roboto" w:hAnsi="Roboto" w:cs="Times New Roman"/>
        </w:rPr>
        <w:t>: cho câu SQL và kết quả như hình bên dưới</w:t>
      </w:r>
    </w:p>
    <w:p w14:paraId="24A3860F" w14:textId="641AF794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lastRenderedPageBreak/>
        <w:drawing>
          <wp:inline distT="0" distB="0" distL="0" distR="0" wp14:anchorId="6B03B16E" wp14:editId="4EB07F93">
            <wp:extent cx="3286125" cy="20478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AAAE4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A) Giải thích ý nghĩa COUNT(*), COUNT(1), COUNT(CUST_LOCL_LANG_NM)</w:t>
      </w:r>
    </w:p>
    <w:p w14:paraId="215AC492" w14:textId="3546C010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>Count(*): đếm tổng số hàng trong bảng, bao gồm các giá trị null</w:t>
      </w:r>
    </w:p>
    <w:p w14:paraId="3233E36A" w14:textId="0153F27E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 xml:space="preserve">Count(1): </w:t>
      </w:r>
      <w:r w:rsidR="00BB0EE6" w:rsidRPr="009327C4">
        <w:rPr>
          <w:rFonts w:ascii="Roboto" w:hAnsi="Roboto" w:cs="Times New Roman"/>
          <w:color w:val="2D2D2D"/>
        </w:rPr>
        <w:t xml:space="preserve">gán giá trị từ dấu ngoặc đơn cho mọi hàng trong bảng rồi đếm </w:t>
      </w:r>
      <w:r w:rsidR="00BB0EE6" w:rsidRPr="009327C4">
        <w:rPr>
          <w:rFonts w:ascii="Roboto" w:hAnsi="Roboto" w:cs="Times New Roman"/>
        </w:rPr>
        <w:t>đếm tổng số hàng trong bảng, bao gồm các giá trị null</w:t>
      </w:r>
    </w:p>
    <w:p w14:paraId="0BA83333" w14:textId="39827D70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</w:t>
      </w:r>
      <w:r w:rsidR="00BB0EE6" w:rsidRPr="009327C4">
        <w:rPr>
          <w:rFonts w:ascii="Roboto" w:hAnsi="Roboto" w:cs="Times New Roman"/>
        </w:rPr>
        <w:t>Count(CUST_LOCL_LANG_NM): Đếm tất cả các hàng trong cột được chỉ định không bao gồm giá trị null</w:t>
      </w:r>
    </w:p>
    <w:p w14:paraId="2058AAAC" w14:textId="77777777" w:rsidR="00BC20E4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B) Tại sao COUNT(CUST_LOCL_LANG_NM) lại bằng 0: </w:t>
      </w:r>
    </w:p>
    <w:p w14:paraId="705623EE" w14:textId="1D28D20A" w:rsidR="00BB0EE6" w:rsidRPr="009327C4" w:rsidRDefault="00BC20E4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- Vì </w:t>
      </w:r>
      <w:r w:rsidR="00BB0EE6" w:rsidRPr="009327C4">
        <w:rPr>
          <w:rFonts w:ascii="Roboto" w:hAnsi="Roboto" w:cs="Times New Roman"/>
        </w:rPr>
        <w:t>tất cả các hàng đều null</w:t>
      </w:r>
    </w:p>
    <w:p w14:paraId="33AD5A9F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5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21A9AC02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7A54AA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C0EBB80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C3BEABF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22228CAC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5387DB4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B25F9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NVL(SUM(COL1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2CBB83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SUM(NVL(COL1,0))</w:t>
            </w:r>
          </w:p>
        </w:tc>
      </w:tr>
    </w:tbl>
    <w:p w14:paraId="227B7488" w14:textId="36370511" w:rsidR="00BB0EE6" w:rsidRPr="009327C4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t xml:space="preserve">Cách 1 tốt hơn. </w:t>
      </w:r>
      <w:r w:rsidR="00C95B9A" w:rsidRPr="009327C4">
        <w:rPr>
          <w:rFonts w:ascii="Roboto" w:hAnsi="Roboto" w:cs="Times New Roman"/>
          <w:bCs/>
        </w:rPr>
        <w:t xml:space="preserve">Vì </w:t>
      </w:r>
      <w:r w:rsidR="009B666C" w:rsidRPr="009327C4">
        <w:rPr>
          <w:rFonts w:ascii="Roboto" w:hAnsi="Roboto" w:cs="Times New Roman"/>
          <w:bCs/>
        </w:rPr>
        <w:t>c</w:t>
      </w:r>
      <w:r w:rsidRPr="009327C4">
        <w:rPr>
          <w:rFonts w:ascii="Roboto" w:hAnsi="Roboto" w:cs="Times New Roman"/>
          <w:bCs/>
        </w:rPr>
        <w:t>ách</w:t>
      </w:r>
      <w:r w:rsidR="009B666C" w:rsidRPr="009327C4">
        <w:rPr>
          <w:rFonts w:ascii="Roboto" w:hAnsi="Roboto" w:cs="Times New Roman"/>
          <w:bCs/>
        </w:rPr>
        <w:t xml:space="preserve"> </w:t>
      </w:r>
      <w:r w:rsidRPr="009327C4">
        <w:rPr>
          <w:rFonts w:ascii="Roboto" w:hAnsi="Roboto" w:cs="Times New Roman"/>
          <w:bCs/>
        </w:rPr>
        <w:t>1 chạy nhanh hơn</w:t>
      </w:r>
    </w:p>
    <w:p w14:paraId="75325B45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6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11203D78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46C6A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11FEC36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40B594F4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32E84D9F" w14:textId="77777777" w:rsidTr="00BB0EE6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CE2E7F5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960CB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NVL(SUM(COL1),0) + NVL(SUM(COL2),0)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332DD3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Ex.1] SUM(NVL(COL1 + COL2,0))</w:t>
            </w:r>
          </w:p>
          <w:p w14:paraId="4971EEF0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Ex.2] NVL(SUM(COL1 + COL2),0)</w:t>
            </w:r>
          </w:p>
        </w:tc>
      </w:tr>
    </w:tbl>
    <w:p w14:paraId="14F69DD6" w14:textId="49F5A2C1" w:rsidR="00BB0EE6" w:rsidRPr="009327C4" w:rsidRDefault="00BB0EE6" w:rsidP="00D77CE4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t xml:space="preserve">Cách 2 tốt hơn. </w:t>
      </w:r>
      <w:r w:rsidR="0005474C" w:rsidRPr="009327C4">
        <w:rPr>
          <w:rFonts w:ascii="Roboto" w:hAnsi="Roboto" w:cs="Times New Roman"/>
          <w:bCs/>
        </w:rPr>
        <w:t xml:space="preserve">Vì </w:t>
      </w:r>
      <w:r w:rsidRPr="009327C4">
        <w:rPr>
          <w:rFonts w:ascii="Roboto" w:hAnsi="Roboto" w:cs="Times New Roman"/>
          <w:bCs/>
        </w:rPr>
        <w:t xml:space="preserve">cách 2 chạy nhanh hơn </w:t>
      </w:r>
    </w:p>
    <w:p w14:paraId="5411E2BF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7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27FCB5AC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D34A894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783424E2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0377DA42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29F647D5" w14:textId="77777777" w:rsidTr="00BB0EE6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D25AF5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829D1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2F691556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6D6458FC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3DB6A618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30ECBF3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09B2EBF8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B.PROD_CD IN (SELECT PROD_CD FROM TB_PROD D WHERE D.PROD_CD = A.PRO_CD AND PROD_UNIT_AMT &lt; 800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32F89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6B135536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5FB8EC88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5456F73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2757FD8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75A73056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EXISTS (SELECT D.PROD_CD FROM TB_PROD D WHERE D.PROD_CD = A.PRO_CD AND D.PROD_UNIT_AMT &lt; 800);</w:t>
            </w:r>
          </w:p>
        </w:tc>
      </w:tr>
    </w:tbl>
    <w:p w14:paraId="682E8221" w14:textId="243BE3C4" w:rsidR="00BB0EE6" w:rsidRPr="009327C4" w:rsidRDefault="009E7517" w:rsidP="00223B73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lastRenderedPageBreak/>
        <w:t>Cách 1 tốt hơn vì cách 1 cost thấp hơn</w:t>
      </w:r>
    </w:p>
    <w:p w14:paraId="5B431E54" w14:textId="39C3A70B" w:rsidR="00BB0EE6" w:rsidRPr="009327C4" w:rsidRDefault="00BB0EE6" w:rsidP="00CA03AB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Dùng IN khi kết quả truy vấn phụ nhỏ, dùng EXISTS khi kết quả truy vấn phụ lớn</w:t>
      </w:r>
    </w:p>
    <w:p w14:paraId="38EF5D66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8</w:t>
      </w:r>
      <w:r w:rsidRPr="009327C4">
        <w:rPr>
          <w:rFonts w:ascii="Roboto" w:hAnsi="Roboto" w:cs="Times New Roman"/>
        </w:rPr>
        <w:t>: có 2 cách như bên dưới, cách nào tốt tại sa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BB0EE6" w:rsidRPr="009327C4" w14:paraId="576780D3" w14:textId="77777777" w:rsidTr="00BB0EE6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1DEE693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6F406B0B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1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50E44"/>
            <w:vAlign w:val="center"/>
            <w:hideMark/>
          </w:tcPr>
          <w:p w14:paraId="15577671" w14:textId="77777777" w:rsidR="00BB0EE6" w:rsidRPr="009327C4" w:rsidRDefault="00BB0EE6">
            <w:pPr>
              <w:jc w:val="center"/>
              <w:rPr>
                <w:rFonts w:ascii="Roboto" w:hAnsi="Roboto" w:cs="Times New Roman"/>
                <w:b/>
              </w:rPr>
            </w:pPr>
            <w:r w:rsidRPr="009327C4">
              <w:rPr>
                <w:rFonts w:ascii="Roboto" w:hAnsi="Roboto" w:cs="Times New Roman"/>
                <w:b/>
              </w:rPr>
              <w:t>Cách 2</w:t>
            </w:r>
          </w:p>
        </w:tc>
      </w:tr>
      <w:tr w:rsidR="00BB0EE6" w:rsidRPr="009327C4" w14:paraId="77B1334E" w14:textId="77777777" w:rsidTr="001D0B54">
        <w:trPr>
          <w:trHeight w:val="1763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8C60C33" w14:textId="77777777" w:rsidR="00BB0EE6" w:rsidRPr="009327C4" w:rsidRDefault="00BB0EE6">
            <w:pPr>
              <w:pStyle w:val="a"/>
              <w:ind w:left="200" w:right="200"/>
              <w:rPr>
                <w:rFonts w:ascii="Roboto" w:eastAsiaTheme="minorHAnsi" w:hAnsi="Roboto" w:cs="Times New Roman"/>
                <w:sz w:val="22"/>
              </w:rPr>
            </w:pP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EC96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SELECT A.CUST_NO, A.ORD_NO, A.PRO_CD, B.PROD_NM</w:t>
            </w:r>
          </w:p>
          <w:p w14:paraId="3812770C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,</w:t>
            </w:r>
          </w:p>
          <w:p w14:paraId="376DEB64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TB_PROD B</w:t>
            </w:r>
          </w:p>
          <w:p w14:paraId="0EEC219D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13D2460D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= B.PROD_CD</w:t>
            </w:r>
          </w:p>
          <w:p w14:paraId="04D6152D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B.PROD_CD IN ('00001','00002');</w:t>
            </w:r>
          </w:p>
        </w:tc>
        <w:tc>
          <w:tcPr>
            <w:tcW w:w="4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71885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SELECT  A.CUST_NO, A.ORD_NO, A.PRO_CD</w:t>
            </w:r>
          </w:p>
          <w:p w14:paraId="5974707F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, (SELECT B.PROD_NM FROM TB_PROD B WHERE B.PROD_CD = A.PRO_CD) AS PROD_NM</w:t>
            </w:r>
          </w:p>
          <w:p w14:paraId="630C8B3B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FROM TB_ORD A</w:t>
            </w:r>
          </w:p>
          <w:p w14:paraId="73464121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>WHERE 1 = 1</w:t>
            </w:r>
          </w:p>
          <w:p w14:paraId="693D8200" w14:textId="77777777" w:rsidR="00BB0EE6" w:rsidRPr="009327C4" w:rsidRDefault="00BB0EE6">
            <w:pPr>
              <w:pStyle w:val="a"/>
              <w:rPr>
                <w:rFonts w:ascii="Roboto" w:eastAsiaTheme="minorHAnsi" w:hAnsi="Roboto" w:cs="Times New Roman"/>
                <w:sz w:val="22"/>
              </w:rPr>
            </w:pPr>
            <w:r w:rsidRPr="009327C4">
              <w:rPr>
                <w:rFonts w:ascii="Roboto" w:eastAsiaTheme="minorHAnsi" w:hAnsi="Roboto" w:cs="Times New Roman"/>
                <w:sz w:val="22"/>
              </w:rPr>
              <w:t xml:space="preserve">  AND A.PRO_CD IN ('00001','00002');</w:t>
            </w:r>
          </w:p>
        </w:tc>
      </w:tr>
    </w:tbl>
    <w:p w14:paraId="640A3A75" w14:textId="4D103EB4" w:rsidR="00BB0EE6" w:rsidRPr="009327C4" w:rsidRDefault="00BB0EE6" w:rsidP="0076169F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  <w:bCs/>
        </w:rPr>
      </w:pPr>
      <w:r w:rsidRPr="009327C4">
        <w:rPr>
          <w:rFonts w:ascii="Roboto" w:hAnsi="Roboto" w:cs="Times New Roman"/>
          <w:bCs/>
        </w:rPr>
        <w:t xml:space="preserve">Cách 2 tốt hơn. </w:t>
      </w:r>
      <w:r w:rsidR="00CB5EB2">
        <w:rPr>
          <w:rFonts w:ascii="Roboto" w:hAnsi="Roboto" w:cs="Times New Roman"/>
          <w:bCs/>
        </w:rPr>
        <w:t>Vì</w:t>
      </w:r>
      <w:r w:rsidRPr="009327C4">
        <w:rPr>
          <w:rFonts w:ascii="Roboto" w:hAnsi="Roboto" w:cs="Times New Roman"/>
          <w:bCs/>
        </w:rPr>
        <w:t xml:space="preserve"> cách 2 chạy nhanh hơn</w:t>
      </w:r>
      <w:r w:rsidR="00AA028A">
        <w:rPr>
          <w:rFonts w:ascii="Roboto" w:hAnsi="Roboto" w:cs="Times New Roman"/>
          <w:bCs/>
        </w:rPr>
        <w:t xml:space="preserve"> (cùng cost)</w:t>
      </w:r>
    </w:p>
    <w:p w14:paraId="777195E8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9</w:t>
      </w:r>
      <w:r w:rsidRPr="009327C4">
        <w:rPr>
          <w:rFonts w:ascii="Roboto" w:hAnsi="Roboto" w:cs="Times New Roman"/>
        </w:rPr>
        <w:t>: cho số 8988.80 vui lòng xuất ra định dạng $8,988.800</w:t>
      </w:r>
    </w:p>
    <w:p w14:paraId="2F91FFF6" w14:textId="77777777" w:rsidR="00CF0BD5" w:rsidRPr="009327C4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_CHA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8988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8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15460E" w14:textId="77777777" w:rsidR="00CF0BD5" w:rsidRPr="009327C4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$9,9999.99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3E2D37B7" w14:textId="77777777" w:rsidR="00CF0BD5" w:rsidRPr="009327C4" w:rsidRDefault="00CF0BD5" w:rsidP="00CF0BD5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du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61AF2D22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0</w:t>
      </w:r>
      <w:r w:rsidRPr="009327C4">
        <w:rPr>
          <w:rFonts w:ascii="Roboto" w:hAnsi="Roboto" w:cs="Times New Roman"/>
        </w:rPr>
        <w:t>: cho số 8988.80, 820988.80 vui lòng xuất ra định dạng $8,000.000, $820,000.000</w:t>
      </w:r>
    </w:p>
    <w:p w14:paraId="03D09F8A" w14:textId="77777777" w:rsidR="00DA302E" w:rsidRPr="009327C4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to_char(trunc(</w:t>
      </w:r>
      <w:r w:rsidRPr="009327C4">
        <w:rPr>
          <w:rFonts w:ascii="Roboto" w:eastAsia="Times New Roman" w:hAnsi="Roboto" w:cs="Courier New"/>
          <w:color w:val="666666"/>
        </w:rPr>
        <w:t>8988</w:t>
      </w:r>
      <w:r w:rsidRPr="009327C4">
        <w:rPr>
          <w:rFonts w:ascii="Roboto" w:eastAsia="Times New Roman" w:hAnsi="Roboto" w:cs="Courier New"/>
          <w:color w:val="333333"/>
        </w:rPr>
        <w:t>.</w:t>
      </w:r>
      <w:r w:rsidRPr="009327C4">
        <w:rPr>
          <w:rFonts w:ascii="Roboto" w:eastAsia="Times New Roman" w:hAnsi="Roboto" w:cs="Courier New"/>
          <w:color w:val="666666"/>
        </w:rPr>
        <w:t>80</w:t>
      </w:r>
      <w:r w:rsidRPr="009327C4">
        <w:rPr>
          <w:rFonts w:ascii="Roboto" w:eastAsia="Times New Roman" w:hAnsi="Roboto" w:cs="Courier New"/>
          <w:color w:val="333333"/>
        </w:rPr>
        <w:t xml:space="preserve">, </w:t>
      </w:r>
      <w:r w:rsidRPr="009327C4">
        <w:rPr>
          <w:rFonts w:ascii="Roboto" w:eastAsia="Times New Roman" w:hAnsi="Roboto" w:cs="Courier New"/>
          <w:color w:val="666666"/>
        </w:rPr>
        <w:t>-3</w:t>
      </w:r>
      <w:r w:rsidRPr="009327C4">
        <w:rPr>
          <w:rFonts w:ascii="Roboto" w:eastAsia="Times New Roman" w:hAnsi="Roboto" w:cs="Courier New"/>
          <w:color w:val="333333"/>
        </w:rPr>
        <w:t xml:space="preserve">), </w:t>
      </w:r>
      <w:r w:rsidRPr="009327C4">
        <w:rPr>
          <w:rFonts w:ascii="Roboto" w:eastAsia="Times New Roman" w:hAnsi="Roboto" w:cs="Courier New"/>
          <w:color w:val="BA2121"/>
        </w:rPr>
        <w:t>'L9G999G999D00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758528E0" w14:textId="77777777" w:rsidR="00DA302E" w:rsidRPr="009327C4" w:rsidRDefault="00DA302E" w:rsidP="00DA302E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dual;</w:t>
      </w:r>
    </w:p>
    <w:p w14:paraId="60B0068C" w14:textId="77777777" w:rsidR="002E22A6" w:rsidRPr="009327C4" w:rsidRDefault="002E22A6" w:rsidP="00BB0EE6">
      <w:pPr>
        <w:rPr>
          <w:rFonts w:ascii="Roboto" w:hAnsi="Roboto" w:cs="Times New Roman"/>
        </w:rPr>
      </w:pPr>
    </w:p>
    <w:p w14:paraId="796BC59C" w14:textId="77777777" w:rsidR="002E22A6" w:rsidRPr="009327C4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to_char(trunc(</w:t>
      </w:r>
      <w:r w:rsidRPr="009327C4">
        <w:rPr>
          <w:rFonts w:ascii="Roboto" w:eastAsia="Times New Roman" w:hAnsi="Roboto" w:cs="Courier New"/>
          <w:color w:val="666666"/>
        </w:rPr>
        <w:t>820988</w:t>
      </w:r>
      <w:r w:rsidRPr="009327C4">
        <w:rPr>
          <w:rFonts w:ascii="Roboto" w:eastAsia="Times New Roman" w:hAnsi="Roboto" w:cs="Courier New"/>
          <w:color w:val="333333"/>
        </w:rPr>
        <w:t>.</w:t>
      </w:r>
      <w:r w:rsidRPr="009327C4">
        <w:rPr>
          <w:rFonts w:ascii="Roboto" w:eastAsia="Times New Roman" w:hAnsi="Roboto" w:cs="Courier New"/>
          <w:color w:val="666666"/>
        </w:rPr>
        <w:t>80</w:t>
      </w:r>
      <w:r w:rsidRPr="009327C4">
        <w:rPr>
          <w:rFonts w:ascii="Roboto" w:eastAsia="Times New Roman" w:hAnsi="Roboto" w:cs="Courier New"/>
          <w:color w:val="333333"/>
        </w:rPr>
        <w:t xml:space="preserve">, </w:t>
      </w:r>
      <w:r w:rsidRPr="009327C4">
        <w:rPr>
          <w:rFonts w:ascii="Roboto" w:eastAsia="Times New Roman" w:hAnsi="Roboto" w:cs="Courier New"/>
          <w:color w:val="666666"/>
        </w:rPr>
        <w:t>-3</w:t>
      </w:r>
      <w:r w:rsidRPr="009327C4">
        <w:rPr>
          <w:rFonts w:ascii="Roboto" w:eastAsia="Times New Roman" w:hAnsi="Roboto" w:cs="Courier New"/>
          <w:color w:val="333333"/>
        </w:rPr>
        <w:t xml:space="preserve">), </w:t>
      </w:r>
      <w:r w:rsidRPr="009327C4">
        <w:rPr>
          <w:rFonts w:ascii="Roboto" w:eastAsia="Times New Roman" w:hAnsi="Roboto" w:cs="Courier New"/>
          <w:color w:val="BA2121"/>
        </w:rPr>
        <w:t>'L9G999G999D00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3688DE2B" w14:textId="77777777" w:rsidR="002E22A6" w:rsidRPr="009327C4" w:rsidRDefault="002E22A6" w:rsidP="002E22A6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dual</w:t>
      </w:r>
    </w:p>
    <w:p w14:paraId="683300F6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1</w:t>
      </w:r>
      <w:r w:rsidRPr="009327C4">
        <w:rPr>
          <w:rFonts w:ascii="Roboto" w:hAnsi="Roboto" w:cs="Times New Roman"/>
        </w:rPr>
        <w:t>: Cho cấu SQL và kết quả như sau:</w:t>
      </w:r>
    </w:p>
    <w:p w14:paraId="07B8D8C7" w14:textId="45C45569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07BAC8B8" wp14:editId="15284AA5">
            <wp:extent cx="3848100" cy="153352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103FD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Như hình trên cả 2 A và B điêu substr từ 1, đến 3 tại sao kết quả lại khác nhau.</w:t>
      </w:r>
    </w:p>
    <w:p w14:paraId="79E2D580" w14:textId="0D560E71" w:rsidR="00BB0EE6" w:rsidRPr="009327C4" w:rsidRDefault="007F3806" w:rsidP="008B0C9E">
      <w:pPr>
        <w:pStyle w:val="ListParagraph"/>
        <w:numPr>
          <w:ilvl w:val="0"/>
          <w:numId w:val="4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Vì </w:t>
      </w:r>
      <w:r w:rsidR="00BB0EE6" w:rsidRPr="009327C4">
        <w:rPr>
          <w:rFonts w:ascii="Roboto" w:hAnsi="Roboto" w:cs="Times New Roman"/>
        </w:rPr>
        <w:t>độ dài của to_char(98765,’fm00000’) là 5 số và độ dài của to_char(98765,’00000’) là 6 số. Do fm loại 1 khoảng trắng dành để biểu diễn dấu + - trong 1 chuỗi số trả về.</w:t>
      </w:r>
    </w:p>
    <w:p w14:paraId="0E25927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2</w:t>
      </w:r>
      <w:r w:rsidRPr="009327C4">
        <w:rPr>
          <w:rFonts w:ascii="Roboto" w:hAnsi="Roboto" w:cs="Times New Roman"/>
        </w:rPr>
        <w:t>: Viết Câu SQL xuất ra, Ngày hiện tại, này hôm qua, ngày mai</w:t>
      </w:r>
    </w:p>
    <w:p w14:paraId="6FECEC31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lastRenderedPageBreak/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sysdate </w:t>
      </w:r>
      <w:r w:rsidRPr="009327C4">
        <w:rPr>
          <w:rFonts w:ascii="Roboto" w:eastAsia="Times New Roman" w:hAnsi="Roboto" w:cs="Courier New"/>
          <w:color w:val="666666"/>
        </w:rPr>
        <w:t>+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008000"/>
        </w:rPr>
        <w:t>interval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-1'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DA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YESTERDAY,</w:t>
      </w:r>
    </w:p>
    <w:p w14:paraId="6F2E0970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sysdate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NOW,</w:t>
      </w:r>
    </w:p>
    <w:p w14:paraId="542CEE6B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sysdate </w:t>
      </w:r>
      <w:r w:rsidRPr="009327C4">
        <w:rPr>
          <w:rFonts w:ascii="Roboto" w:eastAsia="Times New Roman" w:hAnsi="Roboto" w:cs="Courier New"/>
          <w:color w:val="666666"/>
        </w:rPr>
        <w:t>+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008000"/>
        </w:rPr>
        <w:t>interval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1'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DA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TOMORROW</w:t>
      </w:r>
    </w:p>
    <w:p w14:paraId="5AC36BE4" w14:textId="77777777" w:rsidR="00B11CF1" w:rsidRPr="009327C4" w:rsidRDefault="00B11CF1" w:rsidP="00B11CF1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dual</w:t>
      </w:r>
    </w:p>
    <w:p w14:paraId="5091419E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3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TB_ORD</w:t>
      </w:r>
      <w:r w:rsidRPr="009327C4">
        <w:rPr>
          <w:rFonts w:ascii="Roboto" w:hAnsi="Roboto" w:cs="Times New Roman"/>
        </w:rPr>
        <w:t>), yêu cầu viết câu SQL để generate ORD_NO có đô dài 10 tự với format sau: yyyymmdd000Seq, ví dụ hnay là 20191028 và chưa có seq nào thì ORD_NO sẽ là 201910280001, và nếu đã tồn tại ORD_NO 201910280001 thì nó sẽ là 201910280002</w:t>
      </w:r>
    </w:p>
    <w:p w14:paraId="3466274F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oncat(to_char(SYSDATE, </w:t>
      </w:r>
      <w:r w:rsidRPr="009327C4">
        <w:rPr>
          <w:rFonts w:ascii="Roboto" w:eastAsia="Times New Roman" w:hAnsi="Roboto" w:cs="Courier New"/>
          <w:color w:val="BA2121"/>
        </w:rPr>
        <w:t>'yyyyMMdd'</w:t>
      </w:r>
      <w:r w:rsidRPr="009327C4">
        <w:rPr>
          <w:rFonts w:ascii="Roboto" w:eastAsia="Times New Roman" w:hAnsi="Roboto" w:cs="Courier New"/>
          <w:color w:val="333333"/>
        </w:rPr>
        <w:t>),</w:t>
      </w:r>
    </w:p>
    <w:p w14:paraId="4DFECE33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to_char(</w:t>
      </w:r>
      <w:r w:rsidRPr="009327C4">
        <w:rPr>
          <w:rFonts w:ascii="Roboto" w:eastAsia="Times New Roman" w:hAnsi="Roboto" w:cs="Courier New"/>
          <w:b/>
          <w:bCs/>
          <w:color w:val="008000"/>
        </w:rPr>
        <w:t>count</w:t>
      </w:r>
      <w:r w:rsidRPr="009327C4">
        <w:rPr>
          <w:rFonts w:ascii="Roboto" w:eastAsia="Times New Roman" w:hAnsi="Roboto" w:cs="Courier New"/>
          <w:color w:val="333333"/>
        </w:rPr>
        <w:t>(</w:t>
      </w:r>
      <w:r w:rsidRPr="009327C4">
        <w:rPr>
          <w:rFonts w:ascii="Roboto" w:eastAsia="Times New Roman" w:hAnsi="Roboto" w:cs="Courier New"/>
          <w:color w:val="666666"/>
        </w:rPr>
        <w:t>*</w:t>
      </w:r>
      <w:r w:rsidRPr="009327C4">
        <w:rPr>
          <w:rFonts w:ascii="Roboto" w:eastAsia="Times New Roman" w:hAnsi="Roboto" w:cs="Courier New"/>
          <w:color w:val="333333"/>
        </w:rPr>
        <w:t xml:space="preserve">) </w:t>
      </w:r>
      <w:r w:rsidRPr="009327C4">
        <w:rPr>
          <w:rFonts w:ascii="Roboto" w:eastAsia="Times New Roman" w:hAnsi="Roboto" w:cs="Courier New"/>
          <w:color w:val="666666"/>
        </w:rPr>
        <w:t>+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1</w:t>
      </w:r>
      <w:r w:rsidRPr="009327C4">
        <w:rPr>
          <w:rFonts w:ascii="Roboto" w:eastAsia="Times New Roman" w:hAnsi="Roboto" w:cs="Courier New"/>
          <w:color w:val="333333"/>
        </w:rPr>
        <w:t xml:space="preserve">, </w:t>
      </w:r>
      <w:r w:rsidRPr="009327C4">
        <w:rPr>
          <w:rFonts w:ascii="Roboto" w:eastAsia="Times New Roman" w:hAnsi="Roboto" w:cs="Courier New"/>
          <w:color w:val="BA2121"/>
        </w:rPr>
        <w:t>'fm0000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433965D3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0C042DB1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ord_dttm </w:t>
      </w:r>
      <w:r w:rsidRPr="009327C4">
        <w:rPr>
          <w:rFonts w:ascii="Roboto" w:eastAsia="Times New Roman" w:hAnsi="Roboto" w:cs="Courier New"/>
          <w:b/>
          <w:bCs/>
          <w:color w:val="008000"/>
        </w:rPr>
        <w:t>like</w:t>
      </w:r>
      <w:r w:rsidRPr="009327C4">
        <w:rPr>
          <w:rFonts w:ascii="Roboto" w:eastAsia="Times New Roman" w:hAnsi="Roboto" w:cs="Courier New"/>
          <w:color w:val="333333"/>
        </w:rPr>
        <w:t xml:space="preserve"> concat(to_char(SYSDATE, </w:t>
      </w:r>
      <w:r w:rsidRPr="009327C4">
        <w:rPr>
          <w:rFonts w:ascii="Roboto" w:eastAsia="Times New Roman" w:hAnsi="Roboto" w:cs="Courier New"/>
          <w:color w:val="BA2121"/>
        </w:rPr>
        <w:t>'yyyyMMdd'</w:t>
      </w:r>
      <w:r w:rsidRPr="009327C4">
        <w:rPr>
          <w:rFonts w:ascii="Roboto" w:eastAsia="Times New Roman" w:hAnsi="Roboto" w:cs="Courier New"/>
          <w:color w:val="333333"/>
        </w:rPr>
        <w:t xml:space="preserve">), </w:t>
      </w:r>
      <w:r w:rsidRPr="009327C4">
        <w:rPr>
          <w:rFonts w:ascii="Roboto" w:eastAsia="Times New Roman" w:hAnsi="Roboto" w:cs="Courier New"/>
          <w:color w:val="BA2121"/>
        </w:rPr>
        <w:t>'____'</w:t>
      </w:r>
      <w:r w:rsidRPr="009327C4">
        <w:rPr>
          <w:rFonts w:ascii="Roboto" w:eastAsia="Times New Roman" w:hAnsi="Roboto" w:cs="Courier New"/>
          <w:color w:val="333333"/>
        </w:rPr>
        <w:t>)))</w:t>
      </w:r>
    </w:p>
    <w:p w14:paraId="17599135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622450AE" w14:textId="77777777" w:rsidR="00F82B2D" w:rsidRPr="009327C4" w:rsidRDefault="00F82B2D" w:rsidP="00F82B2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ROWNUM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1</w:t>
      </w:r>
    </w:p>
    <w:p w14:paraId="44A616B9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4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MDM_CUSTOMER</w:t>
      </w:r>
      <w:r w:rsidRPr="009327C4">
        <w:rPr>
          <w:rFonts w:ascii="Roboto" w:hAnsi="Roboto" w:cs="Times New Roman"/>
        </w:rPr>
        <w:t>) và dữ liệu như bên dưới</w:t>
      </w:r>
    </w:p>
    <w:p w14:paraId="32C286B5" w14:textId="38A32FFE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23B2E2C8" wp14:editId="24CF1D49">
            <wp:extent cx="5305425" cy="22479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69CE0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Các field liên quan: CUST_CNT_CD, CUST_SEQ, CUST_GRP_HRCHY_CD, CUST_GRP_ID</w:t>
      </w:r>
    </w:p>
    <w:p w14:paraId="57AD3662" w14:textId="77777777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</w:rPr>
        <w:t>Dữ liệu cột CUST_GRP_HRCHY_CD có thể có(</w:t>
      </w:r>
      <w:r w:rsidRPr="009327C4">
        <w:rPr>
          <w:rFonts w:ascii="Roboto" w:hAnsi="Roboto" w:cs="Times New Roman"/>
          <w:b/>
        </w:rPr>
        <w:t>I</w:t>
      </w:r>
      <w:r w:rsidRPr="009327C4">
        <w:rPr>
          <w:rFonts w:ascii="Roboto" w:hAnsi="Roboto" w:cs="Times New Roman"/>
        </w:rPr>
        <w:t xml:space="preserve">: individual, </w:t>
      </w:r>
      <w:r w:rsidRPr="009327C4">
        <w:rPr>
          <w:rFonts w:ascii="Roboto" w:hAnsi="Roboto" w:cs="Times New Roman"/>
          <w:b/>
        </w:rPr>
        <w:t>C</w:t>
      </w:r>
      <w:r w:rsidRPr="009327C4">
        <w:rPr>
          <w:rFonts w:ascii="Roboto" w:hAnsi="Roboto" w:cs="Times New Roman"/>
        </w:rPr>
        <w:t xml:space="preserve">: Country, </w:t>
      </w:r>
      <w:r w:rsidRPr="009327C4">
        <w:rPr>
          <w:rFonts w:ascii="Roboto" w:hAnsi="Roboto" w:cs="Times New Roman"/>
          <w:b/>
        </w:rPr>
        <w:t>G</w:t>
      </w:r>
      <w:r w:rsidRPr="009327C4">
        <w:rPr>
          <w:rFonts w:ascii="Roboto" w:hAnsi="Roboto" w:cs="Times New Roman"/>
        </w:rPr>
        <w:t>: Global)</w:t>
      </w:r>
    </w:p>
    <w:p w14:paraId="2B0C34EE" w14:textId="77777777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</w:rPr>
        <w:t xml:space="preserve">A) Viết câu SQL tìm CUST_GRP_ID sao cho: CUST_GRP_HRCHY_CD có </w:t>
      </w:r>
      <w:r w:rsidRPr="009327C4">
        <w:rPr>
          <w:rFonts w:ascii="Roboto" w:hAnsi="Roboto" w:cs="Times New Roman"/>
          <w:b/>
        </w:rPr>
        <w:t>I</w:t>
      </w:r>
      <w:r w:rsidRPr="009327C4">
        <w:rPr>
          <w:rFonts w:ascii="Roboto" w:hAnsi="Roboto" w:cs="Times New Roman"/>
        </w:rPr>
        <w:t xml:space="preserve"> hoặc </w:t>
      </w:r>
      <w:r w:rsidRPr="009327C4">
        <w:rPr>
          <w:rFonts w:ascii="Roboto" w:hAnsi="Roboto" w:cs="Times New Roman"/>
          <w:b/>
        </w:rPr>
        <w:t>C</w:t>
      </w:r>
      <w:r w:rsidRPr="009327C4">
        <w:rPr>
          <w:rFonts w:ascii="Roboto" w:hAnsi="Roboto" w:cs="Times New Roman"/>
        </w:rPr>
        <w:t xml:space="preserve"> nhưng không có </w:t>
      </w:r>
      <w:r w:rsidRPr="009327C4">
        <w:rPr>
          <w:rFonts w:ascii="Roboto" w:hAnsi="Roboto" w:cs="Times New Roman"/>
          <w:b/>
        </w:rPr>
        <w:t>G</w:t>
      </w:r>
    </w:p>
    <w:p w14:paraId="23BB6F16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distinct</w:t>
      </w:r>
      <w:r w:rsidRPr="009327C4">
        <w:rPr>
          <w:rFonts w:ascii="Roboto" w:eastAsia="Times New Roman" w:hAnsi="Roboto" w:cs="Courier New"/>
          <w:color w:val="333333"/>
        </w:rPr>
        <w:t>(CUST_GRP_ID)</w:t>
      </w:r>
    </w:p>
    <w:p w14:paraId="68A17203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149FC0D3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ID </w:t>
      </w:r>
      <w:r w:rsidRPr="009327C4">
        <w:rPr>
          <w:rFonts w:ascii="Roboto" w:eastAsia="Times New Roman" w:hAnsi="Roboto" w:cs="Courier New"/>
          <w:b/>
          <w:bCs/>
          <w:color w:val="008000"/>
        </w:rPr>
        <w:t>no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in</w:t>
      </w:r>
    </w:p>
    <w:p w14:paraId="4FB50910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UST_GRP_ID</w:t>
      </w:r>
    </w:p>
    <w:p w14:paraId="6F297D4E" w14:textId="77777777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lastRenderedPageBreak/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25B91904" w14:textId="3A841EFE" w:rsidR="00EC56E5" w:rsidRPr="009327C4" w:rsidRDefault="00EC56E5" w:rsidP="00EC56E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hrchy_cd </w:t>
      </w:r>
      <w:r w:rsidRPr="009327C4">
        <w:rPr>
          <w:rFonts w:ascii="Roboto" w:eastAsia="Times New Roman" w:hAnsi="Roboto" w:cs="Courier New"/>
          <w:b/>
          <w:bCs/>
          <w:color w:val="008000"/>
        </w:rPr>
        <w:t>like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G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48917E1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B) Viết câu SQL tìm CUST_GRP_ID sao cho: CUST_GRP_HRCHY_CD có </w:t>
      </w:r>
      <w:r w:rsidRPr="009327C4">
        <w:rPr>
          <w:rFonts w:ascii="Roboto" w:hAnsi="Roboto" w:cs="Times New Roman"/>
          <w:b/>
        </w:rPr>
        <w:t xml:space="preserve">G </w:t>
      </w:r>
      <w:r w:rsidRPr="009327C4">
        <w:rPr>
          <w:rFonts w:ascii="Roboto" w:hAnsi="Roboto" w:cs="Times New Roman"/>
        </w:rPr>
        <w:t>và có</w:t>
      </w:r>
      <w:r w:rsidRPr="009327C4">
        <w:rPr>
          <w:rFonts w:ascii="Roboto" w:hAnsi="Roboto" w:cs="Times New Roman"/>
          <w:b/>
        </w:rPr>
        <w:t xml:space="preserve"> I</w:t>
      </w:r>
      <w:r w:rsidRPr="009327C4">
        <w:rPr>
          <w:rFonts w:ascii="Roboto" w:hAnsi="Roboto" w:cs="Times New Roman"/>
        </w:rPr>
        <w:t xml:space="preserve"> nhưng không có </w:t>
      </w:r>
      <w:r w:rsidRPr="009327C4">
        <w:rPr>
          <w:rFonts w:ascii="Roboto" w:hAnsi="Roboto" w:cs="Times New Roman"/>
          <w:b/>
        </w:rPr>
        <w:t>C</w:t>
      </w:r>
    </w:p>
    <w:p w14:paraId="3A834C69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distinct</w:t>
      </w:r>
      <w:r w:rsidRPr="009327C4">
        <w:rPr>
          <w:rFonts w:ascii="Roboto" w:eastAsia="Times New Roman" w:hAnsi="Roboto" w:cs="Courier New"/>
          <w:color w:val="333333"/>
        </w:rPr>
        <w:t>(CUST_GRP_ID)</w:t>
      </w:r>
    </w:p>
    <w:p w14:paraId="5A172984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45A090D5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ID </w:t>
      </w:r>
      <w:r w:rsidRPr="009327C4">
        <w:rPr>
          <w:rFonts w:ascii="Roboto" w:eastAsia="Times New Roman" w:hAnsi="Roboto" w:cs="Courier New"/>
          <w:b/>
          <w:bCs/>
          <w:color w:val="008000"/>
        </w:rPr>
        <w:t>no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in</w:t>
      </w:r>
    </w:p>
    <w:p w14:paraId="3BE11A17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UST_GRP_ID</w:t>
      </w:r>
    </w:p>
    <w:p w14:paraId="45B2AE9C" w14:textId="77777777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mdm_customer</w:t>
      </w:r>
    </w:p>
    <w:p w14:paraId="72E170BC" w14:textId="79A5BA61" w:rsidR="00A275D5" w:rsidRPr="009327C4" w:rsidRDefault="00A275D5" w:rsidP="00A275D5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cust_grp_hrchy_cd </w:t>
      </w:r>
      <w:r w:rsidRPr="009327C4">
        <w:rPr>
          <w:rFonts w:ascii="Roboto" w:eastAsia="Times New Roman" w:hAnsi="Roboto" w:cs="Courier New"/>
          <w:b/>
          <w:bCs/>
          <w:color w:val="008000"/>
        </w:rPr>
        <w:t>like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BA2121"/>
        </w:rPr>
        <w:t>'C'</w:t>
      </w:r>
      <w:r w:rsidRPr="009327C4">
        <w:rPr>
          <w:rFonts w:ascii="Roboto" w:eastAsia="Times New Roman" w:hAnsi="Roboto" w:cs="Courier New"/>
          <w:color w:val="333333"/>
        </w:rPr>
        <w:t>)</w:t>
      </w:r>
    </w:p>
    <w:p w14:paraId="4DE0A7B2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5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TB_PROD</w:t>
      </w:r>
      <w:r w:rsidRPr="009327C4">
        <w:rPr>
          <w:rFonts w:ascii="Roboto" w:hAnsi="Roboto" w:cs="Times New Roman"/>
        </w:rPr>
        <w:t>) và dữ liệu như bên dưới</w:t>
      </w:r>
    </w:p>
    <w:p w14:paraId="3E8E36D3" w14:textId="0110190A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20B2E561" wp14:editId="651F691B">
            <wp:extent cx="2057400" cy="17335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A0A5A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Viets cấu SQL để suất ra kêt quả như sau:</w:t>
      </w:r>
    </w:p>
    <w:p w14:paraId="77CC0665" w14:textId="5A085BEC" w:rsidR="00BB0EE6" w:rsidRPr="009327C4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Lấy max(PROD_UNIT_AMT)</w:t>
      </w:r>
    </w:p>
    <w:p w14:paraId="27215C5D" w14:textId="77777777" w:rsidR="0065121C" w:rsidRPr="009327C4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PROD_UNIT_AMT)</w:t>
      </w:r>
    </w:p>
    <w:p w14:paraId="1137F901" w14:textId="45E1128F" w:rsidR="0065121C" w:rsidRPr="009327C4" w:rsidRDefault="0065121C" w:rsidP="0065121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ind w:left="360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;</w:t>
      </w:r>
    </w:p>
    <w:p w14:paraId="0DBB56D6" w14:textId="77777777" w:rsidR="0065121C" w:rsidRPr="009327C4" w:rsidRDefault="0065121C" w:rsidP="0065121C">
      <w:pPr>
        <w:pStyle w:val="ListParagraph"/>
        <w:spacing w:line="256" w:lineRule="auto"/>
        <w:rPr>
          <w:rFonts w:ascii="Roboto" w:hAnsi="Roboto" w:cs="Times New Roman"/>
        </w:rPr>
      </w:pPr>
    </w:p>
    <w:p w14:paraId="47915B4A" w14:textId="1D4782D3" w:rsidR="00BB0EE6" w:rsidRPr="009327C4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Lấy giá trị min(PROD_UNIT_AMT)</w:t>
      </w:r>
    </w:p>
    <w:p w14:paraId="7F996A01" w14:textId="77777777" w:rsidR="00BA2A09" w:rsidRPr="009327C4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min</w:t>
      </w:r>
      <w:r w:rsidRPr="009327C4">
        <w:rPr>
          <w:rFonts w:ascii="Roboto" w:eastAsia="Times New Roman" w:hAnsi="Roboto" w:cs="Courier New"/>
          <w:color w:val="333333"/>
        </w:rPr>
        <w:t>(PROD_UNIT_AMT)</w:t>
      </w:r>
    </w:p>
    <w:p w14:paraId="3B84AA97" w14:textId="77777777" w:rsidR="00BA2A09" w:rsidRPr="009327C4" w:rsidRDefault="00BA2A09" w:rsidP="00BA2A09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;</w:t>
      </w:r>
    </w:p>
    <w:p w14:paraId="65E69A19" w14:textId="3B087780" w:rsidR="00574DC8" w:rsidRPr="009327C4" w:rsidRDefault="00BB0EE6" w:rsidP="00574DC8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Lấy giá trị trung bình PROD_UNIT_AMT</w:t>
      </w:r>
    </w:p>
    <w:p w14:paraId="125D21A6" w14:textId="77777777" w:rsidR="00574DC8" w:rsidRPr="009327C4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vg</w:t>
      </w:r>
      <w:r w:rsidRPr="009327C4">
        <w:rPr>
          <w:rFonts w:ascii="Roboto" w:eastAsia="Times New Roman" w:hAnsi="Roboto" w:cs="Courier New"/>
          <w:color w:val="333333"/>
        </w:rPr>
        <w:t>(PROD_UNIT_AMT)</w:t>
      </w:r>
    </w:p>
    <w:p w14:paraId="19E098E0" w14:textId="77777777" w:rsidR="00574DC8" w:rsidRPr="009327C4" w:rsidRDefault="00574DC8" w:rsidP="00574DC8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;</w:t>
      </w:r>
    </w:p>
    <w:p w14:paraId="079BFFA4" w14:textId="77777777" w:rsidR="00746F5A" w:rsidRPr="009327C4" w:rsidRDefault="00BB0EE6" w:rsidP="00BB0EE6">
      <w:pPr>
        <w:pStyle w:val="ListParagraph"/>
        <w:numPr>
          <w:ilvl w:val="0"/>
          <w:numId w:val="6"/>
        </w:numPr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Lấy tên của sản phẩm có PROD_UNIT_AMT lớn nhất</w:t>
      </w:r>
    </w:p>
    <w:p w14:paraId="09067DF7" w14:textId="38A0B066" w:rsidR="00BB0EE6" w:rsidRPr="009327C4" w:rsidRDefault="00BB0EE6" w:rsidP="00746F5A">
      <w:pPr>
        <w:pStyle w:val="ListParagraph"/>
        <w:spacing w:line="256" w:lineRule="auto"/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Kết quả phải ra đc như sau:</w:t>
      </w:r>
    </w:p>
    <w:p w14:paraId="591B2A52" w14:textId="7EA71BBB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lastRenderedPageBreak/>
        <w:drawing>
          <wp:inline distT="0" distB="0" distL="0" distR="0" wp14:anchorId="0A168219" wp14:editId="3A48CB6D">
            <wp:extent cx="2238375" cy="5143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D04BD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prod_unit_amt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AX_AMT,</w:t>
      </w:r>
    </w:p>
    <w:p w14:paraId="224B6F59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prod_nm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AX_NAME,</w:t>
      </w:r>
    </w:p>
    <w:p w14:paraId="42FB7502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a.minp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IN_AMT,</w:t>
      </w:r>
    </w:p>
    <w:p w14:paraId="43C4B919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a.avgp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AVG</w:t>
      </w:r>
    </w:p>
    <w:p w14:paraId="6CFDD915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,</w:t>
      </w:r>
    </w:p>
    <w:p w14:paraId="617DF523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</w:p>
    <w:p w14:paraId="383218F5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 xml:space="preserve">(PROD_UNIT_AMT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AXP,</w:t>
      </w:r>
    </w:p>
    <w:p w14:paraId="74F42F4A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min</w:t>
      </w:r>
      <w:r w:rsidRPr="009327C4">
        <w:rPr>
          <w:rFonts w:ascii="Roboto" w:eastAsia="Times New Roman" w:hAnsi="Roboto" w:cs="Courier New"/>
          <w:color w:val="333333"/>
        </w:rPr>
        <w:t xml:space="preserve">(PROD_UNIT_AMT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MINP,</w:t>
      </w:r>
    </w:p>
    <w:p w14:paraId="56C7243D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avg</w:t>
      </w:r>
      <w:r w:rsidRPr="009327C4">
        <w:rPr>
          <w:rFonts w:ascii="Roboto" w:eastAsia="Times New Roman" w:hAnsi="Roboto" w:cs="Courier New"/>
          <w:color w:val="333333"/>
        </w:rPr>
        <w:t xml:space="preserve">(PROD_UNIT_AMT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AVGP</w:t>
      </w:r>
    </w:p>
    <w:p w14:paraId="30C629D4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) A</w:t>
      </w:r>
    </w:p>
    <w:p w14:paraId="3D3F728C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prod_unit_amt </w:t>
      </w:r>
      <w:r w:rsidRPr="009327C4">
        <w:rPr>
          <w:rFonts w:ascii="Roboto" w:eastAsia="Times New Roman" w:hAnsi="Roboto" w:cs="Courier New"/>
          <w:color w:val="666666"/>
        </w:rPr>
        <w:t>=</w:t>
      </w:r>
    </w:p>
    <w:p w14:paraId="461A381B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PROD_UNIT_AMT)</w:t>
      </w:r>
    </w:p>
    <w:p w14:paraId="76E73614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prod)</w:t>
      </w:r>
    </w:p>
    <w:p w14:paraId="1F12880A" w14:textId="77777777" w:rsidR="00746F5A" w:rsidRPr="009327C4" w:rsidRDefault="00746F5A" w:rsidP="00746F5A">
      <w:pPr>
        <w:pStyle w:val="ListParagraph"/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</w:t>
      </w:r>
      <w:r w:rsidRPr="009327C4">
        <w:rPr>
          <w:rFonts w:ascii="Roboto" w:eastAsia="Times New Roman" w:hAnsi="Roboto" w:cs="Courier New"/>
          <w:b/>
          <w:bCs/>
          <w:color w:val="008000"/>
        </w:rPr>
        <w:t>AND</w:t>
      </w:r>
      <w:r w:rsidRPr="009327C4">
        <w:rPr>
          <w:rFonts w:ascii="Roboto" w:eastAsia="Times New Roman" w:hAnsi="Roboto" w:cs="Courier New"/>
          <w:color w:val="333333"/>
        </w:rPr>
        <w:t xml:space="preserve"> tb_prod.prod_unit_amt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a.maxp;</w:t>
      </w:r>
    </w:p>
    <w:p w14:paraId="6BDFDC8D" w14:textId="77777777" w:rsidR="00746F5A" w:rsidRPr="009327C4" w:rsidRDefault="00746F5A" w:rsidP="00BB0EE6">
      <w:pPr>
        <w:rPr>
          <w:rFonts w:ascii="Roboto" w:hAnsi="Roboto" w:cs="Times New Roman"/>
        </w:rPr>
      </w:pPr>
    </w:p>
    <w:p w14:paraId="02337179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b/>
        </w:rPr>
        <w:t>Câu 16</w:t>
      </w:r>
      <w:r w:rsidRPr="009327C4">
        <w:rPr>
          <w:rFonts w:ascii="Roboto" w:hAnsi="Roboto" w:cs="Times New Roman"/>
        </w:rPr>
        <w:t>: ta có table (</w:t>
      </w:r>
      <w:r w:rsidRPr="009327C4">
        <w:rPr>
          <w:rFonts w:ascii="Roboto" w:hAnsi="Roboto" w:cs="Times New Roman"/>
          <w:b/>
        </w:rPr>
        <w:t>TB_ORD</w:t>
      </w:r>
      <w:r w:rsidRPr="009327C4">
        <w:rPr>
          <w:rFonts w:ascii="Roboto" w:hAnsi="Roboto" w:cs="Times New Roman"/>
        </w:rPr>
        <w:t>) và dữ liệu như bên dưới</w:t>
      </w:r>
    </w:p>
    <w:p w14:paraId="0A94CEBB" w14:textId="29870294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1C89B3FA" wp14:editId="3AE2CAB3">
            <wp:extent cx="2286000" cy="32194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B9004" w14:textId="5045213D" w:rsidR="00BB0EE6" w:rsidRPr="009327C4" w:rsidRDefault="00BB0EE6" w:rsidP="00BB0EE6">
      <w:pPr>
        <w:rPr>
          <w:rFonts w:ascii="Roboto" w:hAnsi="Roboto" w:cs="Times New Roman"/>
          <w:b/>
        </w:rPr>
      </w:pPr>
      <w:r w:rsidRPr="009327C4">
        <w:rPr>
          <w:rFonts w:ascii="Roboto" w:hAnsi="Roboto" w:cs="Times New Roman"/>
        </w:rPr>
        <w:t>A) viết cấu SQL lấy ra top</w:t>
      </w:r>
      <w:r w:rsidR="007B4EBC" w:rsidRPr="009327C4">
        <w:rPr>
          <w:rFonts w:ascii="Roboto" w:hAnsi="Roboto" w:cs="Times New Roman"/>
        </w:rPr>
        <w:t xml:space="preserve"> </w:t>
      </w:r>
      <w:r w:rsidRPr="009327C4">
        <w:rPr>
          <w:rFonts w:ascii="Roboto" w:hAnsi="Roboto" w:cs="Times New Roman"/>
        </w:rPr>
        <w:t>3 sản phẩm đc bán nhiều nhất</w:t>
      </w:r>
      <w:r w:rsidRPr="009327C4">
        <w:rPr>
          <w:rFonts w:ascii="Roboto" w:hAnsi="Roboto" w:cs="Times New Roman"/>
          <w:b/>
        </w:rPr>
        <w:t>.</w:t>
      </w:r>
    </w:p>
    <w:p w14:paraId="7D98C749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*</w:t>
      </w:r>
    </w:p>
    <w:p w14:paraId="692226BD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5E351E2A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lastRenderedPageBreak/>
        <w:t xml:space="preserve">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pro_cd,</w:t>
      </w:r>
    </w:p>
    <w:p w14:paraId="36D3149D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DENSE_RANK() OVER(</w:t>
      </w:r>
    </w:p>
    <w:p w14:paraId="5ACA9F54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        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ORDER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COUNT</w:t>
      </w:r>
      <w:r w:rsidRPr="009327C4">
        <w:rPr>
          <w:rFonts w:ascii="Roboto" w:eastAsia="Times New Roman" w:hAnsi="Roboto" w:cs="Courier New"/>
          <w:color w:val="333333"/>
        </w:rPr>
        <w:t>(</w:t>
      </w:r>
      <w:r w:rsidRPr="009327C4">
        <w:rPr>
          <w:rFonts w:ascii="Roboto" w:eastAsia="Times New Roman" w:hAnsi="Roboto" w:cs="Courier New"/>
          <w:color w:val="666666"/>
        </w:rPr>
        <w:t>*</w:t>
      </w:r>
      <w:r w:rsidRPr="009327C4">
        <w:rPr>
          <w:rFonts w:ascii="Roboto" w:eastAsia="Times New Roman" w:hAnsi="Roboto" w:cs="Courier New"/>
          <w:color w:val="333333"/>
        </w:rPr>
        <w:t xml:space="preserve">) </w:t>
      </w:r>
      <w:r w:rsidRPr="009327C4">
        <w:rPr>
          <w:rFonts w:ascii="Roboto" w:eastAsia="Times New Roman" w:hAnsi="Roboto" w:cs="Courier New"/>
          <w:b/>
          <w:bCs/>
          <w:color w:val="008000"/>
        </w:rPr>
        <w:t>DESC</w:t>
      </w:r>
      <w:r w:rsidRPr="009327C4">
        <w:rPr>
          <w:rFonts w:ascii="Roboto" w:eastAsia="Times New Roman" w:hAnsi="Roboto" w:cs="Courier New"/>
          <w:color w:val="333333"/>
        </w:rPr>
        <w:t xml:space="preserve">) </w:t>
      </w:r>
      <w:r w:rsidRPr="009327C4">
        <w:rPr>
          <w:rFonts w:ascii="Roboto" w:eastAsia="Times New Roman" w:hAnsi="Roboto" w:cs="Courier New"/>
          <w:b/>
          <w:bCs/>
          <w:color w:val="008000"/>
        </w:rPr>
        <w:t>AS</w:t>
      </w:r>
      <w:r w:rsidRPr="009327C4">
        <w:rPr>
          <w:rFonts w:ascii="Roboto" w:eastAsia="Times New Roman" w:hAnsi="Roboto" w:cs="Courier New"/>
          <w:color w:val="333333"/>
        </w:rPr>
        <w:t xml:space="preserve"> rank</w:t>
      </w:r>
    </w:p>
    <w:p w14:paraId="2A4F409E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3D6EC4D7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GROUP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pro_cd) TEMP</w:t>
      </w:r>
    </w:p>
    <w:p w14:paraId="5D8244F8" w14:textId="77777777" w:rsidR="00B00A6D" w:rsidRPr="009327C4" w:rsidRDefault="00B00A6D" w:rsidP="00B00A6D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WHERE</w:t>
      </w:r>
      <w:r w:rsidRPr="009327C4">
        <w:rPr>
          <w:rFonts w:ascii="Roboto" w:eastAsia="Times New Roman" w:hAnsi="Roboto" w:cs="Courier New"/>
          <w:color w:val="333333"/>
        </w:rPr>
        <w:t xml:space="preserve"> temp.rank </w:t>
      </w:r>
      <w:r w:rsidRPr="009327C4">
        <w:rPr>
          <w:rFonts w:ascii="Roboto" w:eastAsia="Times New Roman" w:hAnsi="Roboto" w:cs="Courier New"/>
          <w:color w:val="666666"/>
        </w:rPr>
        <w:t>&lt;=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color w:val="666666"/>
        </w:rPr>
        <w:t>3</w:t>
      </w:r>
      <w:r w:rsidRPr="009327C4">
        <w:rPr>
          <w:rFonts w:ascii="Roboto" w:eastAsia="Times New Roman" w:hAnsi="Roboto" w:cs="Courier New"/>
          <w:color w:val="333333"/>
        </w:rPr>
        <w:t>;</w:t>
      </w:r>
    </w:p>
    <w:p w14:paraId="58F95D94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B) Viết cấu SQL lấy ra cái ORD_DT, ORD_TM, PROD_CD gần nhất theo CUST_NO</w:t>
      </w:r>
    </w:p>
    <w:p w14:paraId="643C3E2F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Kết quả mong đợi như sau:</w:t>
      </w:r>
    </w:p>
    <w:p w14:paraId="762A7D7E" w14:textId="095D8049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69CA4ED1" wp14:editId="7A35B5A0">
            <wp:extent cx="2533650" cy="6858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64D41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a.cust_no,</w:t>
      </w:r>
    </w:p>
    <w:p w14:paraId="3CEE85D1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b.ord_no,</w:t>
      </w:r>
    </w:p>
    <w:p w14:paraId="25906491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b.ord_dttm,</w:t>
      </w:r>
    </w:p>
    <w:p w14:paraId="2F6EC6A6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b.pro_cd</w:t>
      </w:r>
    </w:p>
    <w:p w14:paraId="47C79C15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</w:p>
    <w:p w14:paraId="4FBB99EF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(</w:t>
      </w:r>
      <w:r w:rsidRPr="009327C4">
        <w:rPr>
          <w:rFonts w:ascii="Roboto" w:eastAsia="Times New Roman" w:hAnsi="Roboto" w:cs="Courier New"/>
          <w:b/>
          <w:bCs/>
          <w:color w:val="008000"/>
        </w:rPr>
        <w:t>SELECT</w:t>
      </w:r>
      <w:r w:rsidRPr="009327C4">
        <w:rPr>
          <w:rFonts w:ascii="Roboto" w:eastAsia="Times New Roman" w:hAnsi="Roboto" w:cs="Courier New"/>
          <w:color w:val="333333"/>
        </w:rPr>
        <w:t xml:space="preserve"> cust_no,</w:t>
      </w:r>
    </w:p>
    <w:p w14:paraId="6B0D4A87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       </w:t>
      </w:r>
      <w:r w:rsidRPr="009327C4">
        <w:rPr>
          <w:rFonts w:ascii="Roboto" w:eastAsia="Times New Roman" w:hAnsi="Roboto" w:cs="Courier New"/>
          <w:b/>
          <w:bCs/>
          <w:color w:val="008000"/>
        </w:rPr>
        <w:t>MAX</w:t>
      </w:r>
      <w:r w:rsidRPr="009327C4">
        <w:rPr>
          <w:rFonts w:ascii="Roboto" w:eastAsia="Times New Roman" w:hAnsi="Roboto" w:cs="Courier New"/>
          <w:color w:val="333333"/>
        </w:rPr>
        <w:t>(ord_dttm) maxp</w:t>
      </w:r>
    </w:p>
    <w:p w14:paraId="77F0FBAD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FROM</w:t>
      </w:r>
      <w:r w:rsidRPr="009327C4">
        <w:rPr>
          <w:rFonts w:ascii="Roboto" w:eastAsia="Times New Roman" w:hAnsi="Roboto" w:cs="Courier New"/>
          <w:color w:val="333333"/>
        </w:rPr>
        <w:t xml:space="preserve"> tb_ord</w:t>
      </w:r>
    </w:p>
    <w:p w14:paraId="72F40592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color w:val="333333"/>
        </w:rPr>
        <w:t xml:space="preserve">   </w:t>
      </w:r>
      <w:r w:rsidRPr="009327C4">
        <w:rPr>
          <w:rFonts w:ascii="Roboto" w:eastAsia="Times New Roman" w:hAnsi="Roboto" w:cs="Courier New"/>
          <w:b/>
          <w:bCs/>
          <w:color w:val="008000"/>
        </w:rPr>
        <w:t>GROUP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cust_no) A</w:t>
      </w:r>
    </w:p>
    <w:p w14:paraId="16869745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LEFT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JOIN</w:t>
      </w:r>
      <w:r w:rsidRPr="009327C4">
        <w:rPr>
          <w:rFonts w:ascii="Roboto" w:eastAsia="Times New Roman" w:hAnsi="Roboto" w:cs="Courier New"/>
          <w:color w:val="333333"/>
        </w:rPr>
        <w:t xml:space="preserve"> tb_ord B </w:t>
      </w:r>
      <w:r w:rsidRPr="009327C4">
        <w:rPr>
          <w:rFonts w:ascii="Roboto" w:eastAsia="Times New Roman" w:hAnsi="Roboto" w:cs="Courier New"/>
          <w:b/>
          <w:bCs/>
          <w:color w:val="008000"/>
        </w:rPr>
        <w:t>ON</w:t>
      </w:r>
      <w:r w:rsidRPr="009327C4">
        <w:rPr>
          <w:rFonts w:ascii="Roboto" w:eastAsia="Times New Roman" w:hAnsi="Roboto" w:cs="Courier New"/>
          <w:color w:val="333333"/>
        </w:rPr>
        <w:t xml:space="preserve"> a.cust_no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b.cust_no</w:t>
      </w:r>
    </w:p>
    <w:p w14:paraId="4465F4D4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AND</w:t>
      </w:r>
      <w:r w:rsidRPr="009327C4">
        <w:rPr>
          <w:rFonts w:ascii="Roboto" w:eastAsia="Times New Roman" w:hAnsi="Roboto" w:cs="Courier New"/>
          <w:color w:val="333333"/>
        </w:rPr>
        <w:t xml:space="preserve"> a.maxp </w:t>
      </w:r>
      <w:r w:rsidRPr="009327C4">
        <w:rPr>
          <w:rFonts w:ascii="Roboto" w:eastAsia="Times New Roman" w:hAnsi="Roboto" w:cs="Courier New"/>
          <w:color w:val="666666"/>
        </w:rPr>
        <w:t>=</w:t>
      </w:r>
      <w:r w:rsidRPr="009327C4">
        <w:rPr>
          <w:rFonts w:ascii="Roboto" w:eastAsia="Times New Roman" w:hAnsi="Roboto" w:cs="Courier New"/>
          <w:color w:val="333333"/>
        </w:rPr>
        <w:t xml:space="preserve"> b.ord_dttm</w:t>
      </w:r>
    </w:p>
    <w:p w14:paraId="166E3CCA" w14:textId="77777777" w:rsidR="009327C4" w:rsidRPr="009327C4" w:rsidRDefault="009327C4" w:rsidP="009327C4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300" w:lineRule="atLeast"/>
        <w:rPr>
          <w:rFonts w:ascii="Roboto" w:eastAsia="Times New Roman" w:hAnsi="Roboto" w:cs="Courier New"/>
          <w:color w:val="333333"/>
        </w:rPr>
      </w:pPr>
      <w:r w:rsidRPr="009327C4">
        <w:rPr>
          <w:rFonts w:ascii="Roboto" w:eastAsia="Times New Roman" w:hAnsi="Roboto" w:cs="Courier New"/>
          <w:b/>
          <w:bCs/>
          <w:color w:val="008000"/>
        </w:rPr>
        <w:t>ORDER</w:t>
      </w:r>
      <w:r w:rsidRPr="009327C4">
        <w:rPr>
          <w:rFonts w:ascii="Roboto" w:eastAsia="Times New Roman" w:hAnsi="Roboto" w:cs="Courier New"/>
          <w:color w:val="333333"/>
        </w:rPr>
        <w:t xml:space="preserve"> </w:t>
      </w:r>
      <w:r w:rsidRPr="009327C4">
        <w:rPr>
          <w:rFonts w:ascii="Roboto" w:eastAsia="Times New Roman" w:hAnsi="Roboto" w:cs="Courier New"/>
          <w:b/>
          <w:bCs/>
          <w:color w:val="008000"/>
        </w:rPr>
        <w:t>BY</w:t>
      </w:r>
      <w:r w:rsidRPr="009327C4">
        <w:rPr>
          <w:rFonts w:ascii="Roboto" w:eastAsia="Times New Roman" w:hAnsi="Roboto" w:cs="Courier New"/>
          <w:color w:val="333333"/>
        </w:rPr>
        <w:t xml:space="preserve"> a.cust_no;</w:t>
      </w:r>
    </w:p>
    <w:p w14:paraId="571D449B" w14:textId="77777777" w:rsidR="00BB0EE6" w:rsidRPr="009327C4" w:rsidRDefault="00BB0EE6" w:rsidP="00BB0EE6">
      <w:pPr>
        <w:rPr>
          <w:rFonts w:ascii="Roboto" w:hAnsi="Roboto" w:cs="Times New Roman"/>
        </w:rPr>
      </w:pPr>
    </w:p>
    <w:p w14:paraId="18DDD5A3" w14:textId="77777777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C) viết cấu SQL report xem trong tháng 06, 07, 08, 09 cảu 2019 sản phẩm có mã code là 00001bán đc bao nhiêu cái.</w:t>
      </w:r>
    </w:p>
    <w:p w14:paraId="11599433" w14:textId="0A9B5805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 xml:space="preserve">Kết quả mong đợi nhưu sau: </w:t>
      </w:r>
    </w:p>
    <w:p w14:paraId="34973508" w14:textId="63B13581" w:rsidR="00BB0EE6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lastRenderedPageBreak/>
        <w:drawing>
          <wp:inline distT="0" distB="0" distL="0" distR="0" wp14:anchorId="113E8F54" wp14:editId="02A1724B">
            <wp:extent cx="2533650" cy="43243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E8C2D" w14:textId="2303A982" w:rsidR="00CF0762" w:rsidRPr="009327C4" w:rsidRDefault="00CF0762" w:rsidP="00BB0EE6">
      <w:pPr>
        <w:rPr>
          <w:rFonts w:ascii="Roboto" w:hAnsi="Roboto" w:cs="Times New Roman"/>
        </w:rPr>
      </w:pPr>
    </w:p>
    <w:p w14:paraId="4F37829F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9AF11E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20E032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06459EE8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7EDDB5C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B05314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5140A7B1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386E19E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2E47C45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2805C9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516D4B66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68F25E85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352105AF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lastRenderedPageBreak/>
        <w:t xml:space="preserve">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E3DD98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6B8F3F3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073820D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7A50FF3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05BE0A9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FC67AA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6C5C288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268C281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9EB2B8F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F2FD0A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DE25EA4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2055BD14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144379B7" w14:textId="77777777" w:rsidR="00F14019" w:rsidRPr="009327C4" w:rsidRDefault="00F14019" w:rsidP="00F14019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990562C" w14:textId="2A1089EB" w:rsidR="00CF0762" w:rsidRPr="0021797B" w:rsidRDefault="00F14019" w:rsidP="0021797B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;</w:t>
      </w:r>
    </w:p>
    <w:p w14:paraId="5F7A1BB6" w14:textId="492FC2F1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</w:rPr>
        <w:t>D) giả sư lúc đầu sản phẩn 00001 có 100 cái, viết report để tính số lương remain theo tháng 06, 07, 08, 09</w:t>
      </w:r>
    </w:p>
    <w:p w14:paraId="3282B844" w14:textId="31F4FA0B" w:rsidR="00BB0EE6" w:rsidRPr="009327C4" w:rsidRDefault="00BB0EE6" w:rsidP="00BB0EE6">
      <w:pPr>
        <w:rPr>
          <w:rFonts w:ascii="Roboto" w:hAnsi="Roboto" w:cs="Times New Roman"/>
        </w:rPr>
      </w:pPr>
      <w:r w:rsidRPr="009327C4">
        <w:rPr>
          <w:rFonts w:ascii="Roboto" w:hAnsi="Roboto" w:cs="Times New Roman"/>
          <w:noProof/>
        </w:rPr>
        <w:drawing>
          <wp:inline distT="0" distB="0" distL="0" distR="0" wp14:anchorId="280D5678" wp14:editId="5089EB4E">
            <wp:extent cx="1943100" cy="9620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FCA19C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D0B1D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A427817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305EA3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00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-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U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V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ARTITI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44F6197D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RD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,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REMAIN</w:t>
      </w:r>
    </w:p>
    <w:p w14:paraId="303CB989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4A6908B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2503DAD2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FEE7837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lastRenderedPageBreak/>
        <w:t xml:space="preserve">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NV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0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1A86AC3A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3B89E32B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distinc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</w:p>
    <w:p w14:paraId="33DCC802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F1B0F8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4E1EF56E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14BA66EA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E0ACC57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F4DFB54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3DAF7133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EF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UTER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JOIN</w:t>
      </w:r>
    </w:p>
    <w:p w14:paraId="0E968766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3FD50DAD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6B7A7379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ount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otal</w:t>
      </w:r>
    </w:p>
    <w:p w14:paraId="53ACC9B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</w:p>
    <w:p w14:paraId="26C251F6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SELECT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S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7CF08DC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</w:p>
    <w:p w14:paraId="2C93A622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FROM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tb_ord</w:t>
      </w:r>
    </w:p>
    <w:p w14:paraId="37592165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WHER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5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20190'</w:t>
      </w:r>
    </w:p>
    <w:p w14:paraId="7162FE9F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substr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ord_dttm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6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mi"/>
          <w:rFonts w:ascii="Roboto" w:hAnsi="Roboto"/>
          <w:color w:val="666666"/>
          <w:sz w:val="22"/>
          <w:szCs w:val="22"/>
        </w:rPr>
        <w:t>1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i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(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6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7DCF1F48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7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DF00160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8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4B7168DC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                          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9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</w:p>
    <w:p w14:paraId="58D0A779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AN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like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s1"/>
          <w:rFonts w:ascii="Roboto" w:hAnsi="Roboto"/>
          <w:color w:val="BA2121"/>
          <w:sz w:val="22"/>
          <w:szCs w:val="22"/>
        </w:rPr>
        <w:t>'00001'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</w:p>
    <w:p w14:paraId="57B5A7D8" w14:textId="77777777" w:rsidR="008724B7" w:rsidRPr="009327C4" w:rsidRDefault="008724B7" w:rsidP="008724B7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GROUP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BY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,</w:t>
      </w:r>
    </w:p>
    <w:p w14:paraId="05D86CA5" w14:textId="1D933B7B" w:rsidR="00CF0762" w:rsidRPr="005B6E20" w:rsidRDefault="008724B7" w:rsidP="005B6E20">
      <w:pPr>
        <w:pStyle w:val="HTMLPreformatted"/>
        <w:shd w:val="clear" w:color="auto" w:fill="F5F5F5"/>
        <w:wordWrap w:val="0"/>
        <w:spacing w:after="150" w:line="300" w:lineRule="atLeast"/>
        <w:rPr>
          <w:rFonts w:ascii="Roboto" w:hAnsi="Roboto"/>
          <w:color w:val="333333"/>
          <w:sz w:val="22"/>
          <w:szCs w:val="22"/>
        </w:rPr>
      </w:pPr>
      <w:r w:rsidRPr="009327C4">
        <w:rPr>
          <w:rFonts w:ascii="Roboto" w:hAnsi="Roboto"/>
          <w:color w:val="333333"/>
          <w:sz w:val="22"/>
          <w:szCs w:val="22"/>
        </w:rPr>
        <w:t xml:space="preserve">              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pro_cd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A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o"/>
          <w:rFonts w:ascii="Roboto" w:hAnsi="Roboto"/>
          <w:color w:val="666666"/>
          <w:sz w:val="22"/>
          <w:szCs w:val="22"/>
        </w:rPr>
        <w:t>=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B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.</w:t>
      </w:r>
      <w:r w:rsidRPr="009327C4">
        <w:rPr>
          <w:rStyle w:val="n"/>
          <w:rFonts w:ascii="Roboto" w:hAnsi="Roboto"/>
          <w:color w:val="333333"/>
          <w:sz w:val="22"/>
          <w:szCs w:val="22"/>
        </w:rPr>
        <w:t>MON</w:t>
      </w:r>
      <w:r w:rsidRPr="009327C4">
        <w:rPr>
          <w:rStyle w:val="p"/>
          <w:rFonts w:ascii="Roboto" w:hAnsi="Roboto"/>
          <w:color w:val="333333"/>
          <w:sz w:val="22"/>
          <w:szCs w:val="22"/>
        </w:rPr>
        <w:t>)</w:t>
      </w:r>
      <w:r w:rsidRPr="009327C4">
        <w:rPr>
          <w:rFonts w:ascii="Roboto" w:hAnsi="Roboto"/>
          <w:color w:val="333333"/>
          <w:sz w:val="22"/>
          <w:szCs w:val="22"/>
        </w:rPr>
        <w:t xml:space="preserve"> </w:t>
      </w:r>
      <w:r w:rsidRPr="009327C4">
        <w:rPr>
          <w:rStyle w:val="k"/>
          <w:rFonts w:ascii="Roboto" w:hAnsi="Roboto"/>
          <w:b/>
          <w:bCs/>
          <w:color w:val="008000"/>
          <w:sz w:val="22"/>
          <w:szCs w:val="22"/>
        </w:rPr>
        <w:t>C</w:t>
      </w:r>
      <w:r w:rsidR="006773ED">
        <w:rPr>
          <w:rStyle w:val="k"/>
          <w:rFonts w:ascii="Roboto" w:hAnsi="Roboto"/>
          <w:b/>
          <w:bCs/>
          <w:color w:val="008000"/>
          <w:sz w:val="22"/>
          <w:szCs w:val="22"/>
        </w:rPr>
        <w:t xml:space="preserve"> </w:t>
      </w:r>
      <w:r w:rsidR="00C127AC">
        <w:rPr>
          <w:rStyle w:val="k"/>
          <w:rFonts w:ascii="Roboto" w:hAnsi="Roboto"/>
          <w:b/>
          <w:bCs/>
          <w:color w:val="008000"/>
          <w:sz w:val="22"/>
          <w:szCs w:val="22"/>
        </w:rPr>
        <w:t>;</w:t>
      </w:r>
    </w:p>
    <w:sectPr w:rsidR="00CF0762" w:rsidRPr="005B6E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DCC2449"/>
    <w:multiLevelType w:val="hybridMultilevel"/>
    <w:tmpl w:val="4E1AA8F8"/>
    <w:lvl w:ilvl="0" w:tplc="D4D223A2">
      <w:numFmt w:val="bullet"/>
      <w:lvlText w:val="-"/>
      <w:lvlJc w:val="left"/>
      <w:pPr>
        <w:ind w:left="720" w:hanging="360"/>
      </w:pPr>
      <w:rPr>
        <w:rFonts w:ascii="Roboto" w:eastAsiaTheme="minorHAnsi" w:hAnsi="Roboto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21AA3"/>
    <w:rsid w:val="000271EF"/>
    <w:rsid w:val="000408AC"/>
    <w:rsid w:val="0005474C"/>
    <w:rsid w:val="00056748"/>
    <w:rsid w:val="000600C9"/>
    <w:rsid w:val="00070A23"/>
    <w:rsid w:val="00076235"/>
    <w:rsid w:val="000A4411"/>
    <w:rsid w:val="000C058B"/>
    <w:rsid w:val="000E18D3"/>
    <w:rsid w:val="000E7ABD"/>
    <w:rsid w:val="00126AB5"/>
    <w:rsid w:val="00137110"/>
    <w:rsid w:val="00174BC1"/>
    <w:rsid w:val="00187CDC"/>
    <w:rsid w:val="001C39A6"/>
    <w:rsid w:val="001D0B54"/>
    <w:rsid w:val="001D1A1C"/>
    <w:rsid w:val="001E2CD4"/>
    <w:rsid w:val="00201C50"/>
    <w:rsid w:val="00211F7D"/>
    <w:rsid w:val="0021797B"/>
    <w:rsid w:val="00223542"/>
    <w:rsid w:val="00223B73"/>
    <w:rsid w:val="002318F3"/>
    <w:rsid w:val="00256DFA"/>
    <w:rsid w:val="00286E03"/>
    <w:rsid w:val="00293CB7"/>
    <w:rsid w:val="002A4DCD"/>
    <w:rsid w:val="002E22A6"/>
    <w:rsid w:val="002F418D"/>
    <w:rsid w:val="00300AA9"/>
    <w:rsid w:val="00301D6D"/>
    <w:rsid w:val="003022FB"/>
    <w:rsid w:val="0032286E"/>
    <w:rsid w:val="00350999"/>
    <w:rsid w:val="00387628"/>
    <w:rsid w:val="003B206D"/>
    <w:rsid w:val="003B2377"/>
    <w:rsid w:val="003C58EA"/>
    <w:rsid w:val="004607E2"/>
    <w:rsid w:val="004842D2"/>
    <w:rsid w:val="004A0066"/>
    <w:rsid w:val="004A1CD8"/>
    <w:rsid w:val="004A70F4"/>
    <w:rsid w:val="004B00DC"/>
    <w:rsid w:val="004C31DA"/>
    <w:rsid w:val="004D4282"/>
    <w:rsid w:val="00512EA4"/>
    <w:rsid w:val="00574DC8"/>
    <w:rsid w:val="00593CB0"/>
    <w:rsid w:val="005B6E20"/>
    <w:rsid w:val="005C4259"/>
    <w:rsid w:val="005C4814"/>
    <w:rsid w:val="005F18AC"/>
    <w:rsid w:val="0062402E"/>
    <w:rsid w:val="006461A0"/>
    <w:rsid w:val="0065121C"/>
    <w:rsid w:val="0065235A"/>
    <w:rsid w:val="00661D92"/>
    <w:rsid w:val="00670E1C"/>
    <w:rsid w:val="006773ED"/>
    <w:rsid w:val="00682BA6"/>
    <w:rsid w:val="00685B2F"/>
    <w:rsid w:val="00686BB2"/>
    <w:rsid w:val="006C71EC"/>
    <w:rsid w:val="006D65C3"/>
    <w:rsid w:val="00702651"/>
    <w:rsid w:val="00746F5A"/>
    <w:rsid w:val="007567A7"/>
    <w:rsid w:val="0076169F"/>
    <w:rsid w:val="00776DC1"/>
    <w:rsid w:val="0079675A"/>
    <w:rsid w:val="007B4EBC"/>
    <w:rsid w:val="007D496F"/>
    <w:rsid w:val="007D73AF"/>
    <w:rsid w:val="007F16B0"/>
    <w:rsid w:val="007F3806"/>
    <w:rsid w:val="008129B1"/>
    <w:rsid w:val="0083509F"/>
    <w:rsid w:val="0086153C"/>
    <w:rsid w:val="0086168F"/>
    <w:rsid w:val="00862121"/>
    <w:rsid w:val="00865895"/>
    <w:rsid w:val="008724B7"/>
    <w:rsid w:val="008B0C9E"/>
    <w:rsid w:val="008B2E81"/>
    <w:rsid w:val="008C07F5"/>
    <w:rsid w:val="008F5204"/>
    <w:rsid w:val="009327C4"/>
    <w:rsid w:val="009447FD"/>
    <w:rsid w:val="0095154E"/>
    <w:rsid w:val="00992023"/>
    <w:rsid w:val="009B666C"/>
    <w:rsid w:val="009C5FB3"/>
    <w:rsid w:val="009E7517"/>
    <w:rsid w:val="009F65EF"/>
    <w:rsid w:val="00A275D5"/>
    <w:rsid w:val="00A67354"/>
    <w:rsid w:val="00AA028A"/>
    <w:rsid w:val="00AA1D91"/>
    <w:rsid w:val="00AC1749"/>
    <w:rsid w:val="00B00A6D"/>
    <w:rsid w:val="00B11CF1"/>
    <w:rsid w:val="00B126C3"/>
    <w:rsid w:val="00B32C36"/>
    <w:rsid w:val="00B623B2"/>
    <w:rsid w:val="00B91049"/>
    <w:rsid w:val="00BA2A09"/>
    <w:rsid w:val="00BB0EE6"/>
    <w:rsid w:val="00BC20E4"/>
    <w:rsid w:val="00BE2A4D"/>
    <w:rsid w:val="00C127AC"/>
    <w:rsid w:val="00C34293"/>
    <w:rsid w:val="00C60A76"/>
    <w:rsid w:val="00C658F9"/>
    <w:rsid w:val="00C81AE3"/>
    <w:rsid w:val="00C95B9A"/>
    <w:rsid w:val="00C9708A"/>
    <w:rsid w:val="00CA03AB"/>
    <w:rsid w:val="00CA1519"/>
    <w:rsid w:val="00CB5EB2"/>
    <w:rsid w:val="00CF0762"/>
    <w:rsid w:val="00CF0BD5"/>
    <w:rsid w:val="00CF2052"/>
    <w:rsid w:val="00CF3F8F"/>
    <w:rsid w:val="00D24A17"/>
    <w:rsid w:val="00D25112"/>
    <w:rsid w:val="00D77CE4"/>
    <w:rsid w:val="00D82ED7"/>
    <w:rsid w:val="00D976BC"/>
    <w:rsid w:val="00DA302E"/>
    <w:rsid w:val="00DC37EB"/>
    <w:rsid w:val="00DD0F76"/>
    <w:rsid w:val="00DF5097"/>
    <w:rsid w:val="00E11AC9"/>
    <w:rsid w:val="00E311CB"/>
    <w:rsid w:val="00E57C5C"/>
    <w:rsid w:val="00E6063B"/>
    <w:rsid w:val="00E60A1C"/>
    <w:rsid w:val="00E70B78"/>
    <w:rsid w:val="00EC56E5"/>
    <w:rsid w:val="00EE0A15"/>
    <w:rsid w:val="00EE54F0"/>
    <w:rsid w:val="00EE70A4"/>
    <w:rsid w:val="00EF6CCD"/>
    <w:rsid w:val="00F14019"/>
    <w:rsid w:val="00F56820"/>
    <w:rsid w:val="00F82B2D"/>
    <w:rsid w:val="00F857F1"/>
    <w:rsid w:val="00F90E82"/>
    <w:rsid w:val="00FB48F3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F82A90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26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26C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26C3"/>
    <w:rPr>
      <w:rFonts w:ascii="Courier New" w:eastAsia="Times New Roman" w:hAnsi="Courier New" w:cs="Courier New"/>
      <w:sz w:val="20"/>
      <w:szCs w:val="20"/>
    </w:rPr>
  </w:style>
  <w:style w:type="character" w:customStyle="1" w:styleId="k">
    <w:name w:val="k"/>
    <w:basedOn w:val="DefaultParagraphFont"/>
    <w:rsid w:val="00F14019"/>
  </w:style>
  <w:style w:type="character" w:customStyle="1" w:styleId="n">
    <w:name w:val="n"/>
    <w:basedOn w:val="DefaultParagraphFont"/>
    <w:rsid w:val="00F14019"/>
  </w:style>
  <w:style w:type="character" w:customStyle="1" w:styleId="p">
    <w:name w:val="p"/>
    <w:basedOn w:val="DefaultParagraphFont"/>
    <w:rsid w:val="00F14019"/>
  </w:style>
  <w:style w:type="character" w:customStyle="1" w:styleId="s1">
    <w:name w:val="s1"/>
    <w:basedOn w:val="DefaultParagraphFont"/>
    <w:rsid w:val="00F14019"/>
  </w:style>
  <w:style w:type="character" w:customStyle="1" w:styleId="mi">
    <w:name w:val="mi"/>
    <w:basedOn w:val="DefaultParagraphFont"/>
    <w:rsid w:val="00F14019"/>
  </w:style>
  <w:style w:type="character" w:customStyle="1" w:styleId="o">
    <w:name w:val="o"/>
    <w:basedOn w:val="DefaultParagraphFont"/>
    <w:rsid w:val="00F14019"/>
  </w:style>
  <w:style w:type="character" w:customStyle="1" w:styleId="err">
    <w:name w:val="err"/>
    <w:basedOn w:val="DefaultParagraphFont"/>
    <w:rsid w:val="008F5204"/>
  </w:style>
  <w:style w:type="character" w:customStyle="1" w:styleId="nb">
    <w:name w:val="nb"/>
    <w:basedOn w:val="DefaultParagraphFont"/>
    <w:rsid w:val="00B11CF1"/>
  </w:style>
  <w:style w:type="character" w:customStyle="1" w:styleId="fontstyle01">
    <w:name w:val="fontstyle01"/>
    <w:basedOn w:val="DefaultParagraphFont"/>
    <w:rsid w:val="005F18A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5F18AC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4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5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2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0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5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8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5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5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5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5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9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1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79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0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26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77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47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0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6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19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9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8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2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5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ECEFF4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8</TotalTime>
  <Pages>12</Pages>
  <Words>1707</Words>
  <Characters>973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Thien Nguyen Thai</cp:lastModifiedBy>
  <cp:revision>132</cp:revision>
  <dcterms:created xsi:type="dcterms:W3CDTF">2019-10-04T08:25:00Z</dcterms:created>
  <dcterms:modified xsi:type="dcterms:W3CDTF">2022-07-07T08:08:00Z</dcterms:modified>
</cp:coreProperties>
</file>